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w:t>
      </w:r>
      <w:proofErr w:type="spellStart"/>
      <w:r>
        <w:t>Lottey</w:t>
      </w:r>
      <w:proofErr w:type="spellEnd"/>
    </w:p>
    <w:p w14:paraId="1A0868B5" w14:textId="77777777" w:rsidR="00A002E6" w:rsidRDefault="00A002E6" w:rsidP="00A002E6">
      <w:r w:rsidRPr="00A002E6">
        <w:rPr>
          <w:b/>
          <w:bCs/>
        </w:rPr>
        <w:t>Name:</w:t>
      </w:r>
      <w:r>
        <w:t xml:space="preserve"> Shaun </w:t>
      </w:r>
      <w:proofErr w:type="spellStart"/>
      <w:r>
        <w:t>Lottey</w:t>
      </w:r>
      <w:proofErr w:type="spellEnd"/>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w:t>
      </w:r>
      <w:proofErr w:type="spellStart"/>
      <w:r>
        <w:t>Storeperson</w:t>
      </w:r>
      <w:proofErr w:type="spellEnd"/>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w:t>
      </w:r>
      <w:proofErr w:type="gramStart"/>
      <w:r>
        <w:t>second hand</w:t>
      </w:r>
      <w:proofErr w:type="gramEnd"/>
      <w:r>
        <w:t xml:space="preserve">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w:t>
      </w:r>
      <w:proofErr w:type="spellStart"/>
      <w:r>
        <w:t>RPGMaker</w:t>
      </w:r>
      <w:proofErr w:type="spellEnd"/>
      <w:r>
        <w:t xml:space="preserve">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w:t>
      </w:r>
      <w:proofErr w:type="gramStart"/>
      <w:r>
        <w:t>particular interest</w:t>
      </w:r>
      <w:proofErr w:type="gramEnd"/>
      <w:r>
        <w:t xml:space="preserve"> in cyber security. I plan to use this degree as a </w:t>
      </w:r>
      <w:r>
        <w:lastRenderedPageBreak/>
        <w:t xml:space="preserve">launching pad into a computer science degree specializing in cyber security </w:t>
      </w:r>
      <w:proofErr w:type="gramStart"/>
      <w:r>
        <w:t>in the not too distant future</w:t>
      </w:r>
      <w:proofErr w:type="gramEnd"/>
      <w:r>
        <w:t xml:space="preserve">. I like to spend most of my free time playing video games, coding in java, building computers, making music and lifting weights. I am currently a full-time employee at Kmart and have been for </w:t>
      </w:r>
      <w:proofErr w:type="gramStart"/>
      <w:r>
        <w:t>a number of</w:t>
      </w:r>
      <w:proofErr w:type="gramEnd"/>
      <w:r>
        <w:t xml:space="preserve">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 xml:space="preserve">Jason </w:t>
      </w:r>
      <w:proofErr w:type="spellStart"/>
      <w:r>
        <w:t>Tilgner</w:t>
      </w:r>
      <w:proofErr w:type="spellEnd"/>
    </w:p>
    <w:p w14:paraId="173A00D2" w14:textId="03F16927" w:rsidR="00D13150" w:rsidRDefault="00D13150" w:rsidP="00D13150">
      <w:r w:rsidRPr="00A002E6">
        <w:rPr>
          <w:b/>
          <w:bCs/>
        </w:rPr>
        <w:t>Name:</w:t>
      </w:r>
      <w:r>
        <w:t xml:space="preserve"> Jason </w:t>
      </w:r>
      <w:proofErr w:type="spellStart"/>
      <w:r>
        <w:t>Tilgner</w:t>
      </w:r>
      <w:proofErr w:type="spellEnd"/>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5049F222" w:rsidR="00E0699D" w:rsidRDefault="00A002E6" w:rsidP="00A002E6">
      <w:r>
        <w:t xml:space="preserve">Hi my name is Jason </w:t>
      </w:r>
      <w:proofErr w:type="spellStart"/>
      <w:proofErr w:type="gramStart"/>
      <w:r>
        <w:t>Tilgner</w:t>
      </w:r>
      <w:proofErr w:type="spellEnd"/>
      <w:r>
        <w:t xml:space="preserve"> ,</w:t>
      </w:r>
      <w:proofErr w:type="gramEnd"/>
      <w:r>
        <w:t xml:space="preserve"> I am one of the </w:t>
      </w:r>
      <w:r w:rsidR="00D13150">
        <w:t>Red Panthers</w:t>
      </w:r>
      <w:r>
        <w:t xml:space="preserve">.  </w:t>
      </w:r>
    </w:p>
    <w:p w14:paraId="563F37C8" w14:textId="1D588762" w:rsidR="00A002E6" w:rsidRDefault="00A002E6" w:rsidP="00A002E6">
      <w:r>
        <w:t xml:space="preserve">My RMIT student number is S3830312. I live just outside of a country town called Yallourn North with my family and cat called </w:t>
      </w:r>
      <w:r w:rsidR="00D13150">
        <w:t>T</w:t>
      </w:r>
      <w:r>
        <w:t xml:space="preserve">yrion. I have been working in a few different IT positions over the last 10 </w:t>
      </w:r>
      <w:proofErr w:type="gramStart"/>
      <w:r>
        <w:t>years, and</w:t>
      </w:r>
      <w:proofErr w:type="gramEnd"/>
      <w:r>
        <w:t xml:space="preserve"> have also got a couple of different IT certificates. I am doing this course as I enjoy IT </w:t>
      </w:r>
      <w:proofErr w:type="gramStart"/>
      <w:r>
        <w:t>and also</w:t>
      </w:r>
      <w:proofErr w:type="gramEnd"/>
      <w:r>
        <w:t xml:space="preserve"> wish to progress my current career into software development or project management. My main hobby is I like to gym </w:t>
      </w:r>
      <w:proofErr w:type="gramStart"/>
      <w:r>
        <w:t>and also</w:t>
      </w:r>
      <w:proofErr w:type="gramEnd"/>
      <w:r>
        <w:t xml:space="preserve">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 xml:space="preserve">Jason </w:t>
      </w:r>
      <w:proofErr w:type="spellStart"/>
      <w:r>
        <w:t>Walstab</w:t>
      </w:r>
      <w:proofErr w:type="spellEnd"/>
    </w:p>
    <w:p w14:paraId="5EE130C7" w14:textId="77777777" w:rsidR="00A002E6" w:rsidRDefault="00A002E6" w:rsidP="00A002E6">
      <w:r w:rsidRPr="00A002E6">
        <w:rPr>
          <w:b/>
          <w:bCs/>
        </w:rPr>
        <w:t>Name:</w:t>
      </w:r>
      <w:r>
        <w:t xml:space="preserve"> Jason </w:t>
      </w:r>
      <w:proofErr w:type="spellStart"/>
      <w:r>
        <w:t>Walstab</w:t>
      </w:r>
      <w:proofErr w:type="spellEnd"/>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77777777" w:rsidR="00E0699D" w:rsidRDefault="00A002E6" w:rsidP="00A002E6">
      <w:r>
        <w:t xml:space="preserve">My name is </w:t>
      </w:r>
      <w:proofErr w:type="gramStart"/>
      <w:r>
        <w:t>Jason</w:t>
      </w:r>
      <w:proofErr w:type="gramEnd"/>
      <w:r>
        <w:t xml:space="preserve"> but I usually go by Jay, and I am on the Red Panthers team. </w:t>
      </w:r>
    </w:p>
    <w:p w14:paraId="2AC005FD" w14:textId="4A2C2EDE" w:rsidR="00A002E6" w:rsidRDefault="00A002E6" w:rsidP="00A002E6">
      <w:r>
        <w:t xml:space="preserve">I live in the “small”, quiet city of </w:t>
      </w:r>
      <w:proofErr w:type="spellStart"/>
      <w:r>
        <w:t>NanJing</w:t>
      </w:r>
      <w:proofErr w:type="spellEnd"/>
      <w:r>
        <w:t xml:space="preserve">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 xml:space="preserve">The functional quirkiness of this group shows through in all the tests the group has undertaken but best illustrated by a comparison of the Myers Briggs results. The discussion below focuses on the Myers Briggs, as any insight </w:t>
      </w:r>
      <w:bookmarkStart w:id="1" w:name="_GoBack"/>
      <w:bookmarkEnd w:id="1"/>
      <w:r>
        <w:t>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 xml:space="preserve">Shaun </w:t>
            </w:r>
            <w:proofErr w:type="spellStart"/>
            <w:r w:rsidRPr="005A7821">
              <w:t>Lottey</w:t>
            </w:r>
            <w:proofErr w:type="spellEnd"/>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 xml:space="preserve">Jason </w:t>
            </w:r>
            <w:proofErr w:type="spellStart"/>
            <w:r w:rsidRPr="005A7821">
              <w:t>Tilgner</w:t>
            </w:r>
            <w:proofErr w:type="spellEnd"/>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 xml:space="preserve">Jason </w:t>
            </w:r>
            <w:proofErr w:type="spellStart"/>
            <w:r w:rsidRPr="005A7821">
              <w:t>Walstab</w:t>
            </w:r>
            <w:proofErr w:type="spellEnd"/>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 xml:space="preserve">First off, what is a Protagonist? And, do we even need one of these? Turns out, yes, Protagonists are natural leaders, which every team </w:t>
      </w:r>
      <w:proofErr w:type="gramStart"/>
      <w:r>
        <w:t>needs</w:t>
      </w:r>
      <w:proofErr w:type="gramEnd"/>
      <w:r>
        <w:t>.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0C164285" w:rsidR="00B673DD" w:rsidRDefault="00B673DD" w:rsidP="00B673DD">
      <w:pPr>
        <w:pStyle w:val="Heading2"/>
      </w:pPr>
      <w:r>
        <w:t>Link to web site</w:t>
      </w:r>
    </w:p>
    <w:p w14:paraId="4D028FBA" w14:textId="25D08ED1" w:rsidR="00B673DD" w:rsidRDefault="00B673DD" w:rsidP="00B673DD">
      <w:pPr>
        <w:pStyle w:val="Heading2"/>
      </w:pPr>
      <w:r>
        <w:t>Link to git hub</w:t>
      </w:r>
    </w:p>
    <w:p w14:paraId="4D03BD45" w14:textId="75B6232C" w:rsidR="00B673DD" w:rsidRDefault="00B673DD" w:rsidP="00B673DD">
      <w:pPr>
        <w:pStyle w:val="Heading2"/>
      </w:pPr>
      <w:r>
        <w:t xml:space="preserve">Link to </w:t>
      </w:r>
      <w:commentRangeStart w:id="2"/>
      <w:r>
        <w:t>Trello</w:t>
      </w:r>
      <w:commentRangeEnd w:id="2"/>
      <w:r w:rsidR="002675A5">
        <w:rPr>
          <w:rStyle w:val="CommentReference"/>
          <w:rFonts w:asciiTheme="minorHAnsi" w:eastAsiaTheme="minorHAnsi" w:hAnsiTheme="minorHAnsi" w:cstheme="minorBidi"/>
          <w:color w:val="auto"/>
        </w:rPr>
        <w:commentReference w:id="2"/>
      </w:r>
    </w:p>
    <w:p w14:paraId="67704658" w14:textId="77777777" w:rsidR="00B673DD" w:rsidRPr="00B673DD" w:rsidRDefault="00B673DD"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2B46D2C3" w14:textId="0C5C58E8" w:rsidR="00B673DD" w:rsidRDefault="00B673DD" w:rsidP="00B673DD">
      <w:pPr>
        <w:pStyle w:val="Heading2"/>
      </w:pPr>
      <w:r>
        <w:t xml:space="preserve">Demand for Red Panther’s </w:t>
      </w:r>
      <w:r w:rsidRPr="00B673DD">
        <w:t>Job Titles</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 xml:space="preserve">Shaun </w:t>
            </w:r>
            <w:proofErr w:type="spellStart"/>
            <w:r w:rsidRPr="005A7821">
              <w:t>Lottey</w:t>
            </w:r>
            <w:proofErr w:type="spellEnd"/>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 xml:space="preserve">Jason </w:t>
            </w:r>
            <w:proofErr w:type="spellStart"/>
            <w:r w:rsidRPr="005A7821">
              <w:t>Tilgner</w:t>
            </w:r>
            <w:proofErr w:type="spellEnd"/>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 xml:space="preserve">Jason </w:t>
            </w:r>
            <w:proofErr w:type="spellStart"/>
            <w:r w:rsidRPr="005A7821">
              <w:t>Walstab</w:t>
            </w:r>
            <w:proofErr w:type="spellEnd"/>
          </w:p>
        </w:tc>
        <w:tc>
          <w:tcPr>
            <w:tcW w:w="6672" w:type="dxa"/>
          </w:tcPr>
          <w:p w14:paraId="649C81E9" w14:textId="77777777" w:rsidR="006F2E57" w:rsidRPr="005A7821" w:rsidRDefault="006F2E57" w:rsidP="00341D5C">
            <w:r>
              <w:t>IoT Solutions Leader</w:t>
            </w:r>
          </w:p>
        </w:tc>
      </w:tr>
    </w:tbl>
    <w:p w14:paraId="606A0D45" w14:textId="77777777" w:rsidR="006F2E57" w:rsidRDefault="006F2E57" w:rsidP="006F2E57"/>
    <w:p w14:paraId="5F8C0733"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lastRenderedPageBreak/>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7777777" w:rsidR="006F2E57" w:rsidRDefault="006F2E57" w:rsidP="006F2E57">
      <w:r>
        <w:t>The is nothing in the list for IoT engineer, making it a boutique line of work.</w:t>
      </w:r>
    </w:p>
    <w:p w14:paraId="546EFB94" w14:textId="77777777" w:rsidR="006F2E57" w:rsidRDefault="006F2E57" w:rsidP="006F2E57"/>
    <w:p w14:paraId="40B64A50" w14:textId="77777777" w:rsidR="006F2E57" w:rsidRDefault="006F2E57" w:rsidP="006F2E57">
      <w:pPr>
        <w:pStyle w:val="Heading3"/>
      </w:pPr>
      <w:r>
        <w:t>Reconsider Job Interests</w:t>
      </w:r>
    </w:p>
    <w:p w14:paraId="2C4DA7F8" w14:textId="77777777" w:rsidR="006F2E57" w:rsidRPr="00391C2B" w:rsidRDefault="006F2E57" w:rsidP="006F2E57">
      <w:commentRangeStart w:id="3"/>
      <w:r w:rsidRPr="00713042">
        <w:rPr>
          <w:highlight w:val="yellow"/>
        </w:rPr>
        <w:t>TODO</w:t>
      </w:r>
      <w:commentRangeEnd w:id="3"/>
      <w:r>
        <w:rPr>
          <w:rStyle w:val="CommentReference"/>
        </w:rPr>
        <w:commentReference w:id="3"/>
      </w:r>
    </w:p>
    <w:p w14:paraId="3A31A4D1" w14:textId="77777777" w:rsidR="006F2E57" w:rsidRDefault="006F2E57" w:rsidP="006F2E57"/>
    <w:p w14:paraId="1D8CC9F5" w14:textId="77777777" w:rsidR="006F2E57" w:rsidRDefault="006F2E57" w:rsidP="006F2E57">
      <w:r>
        <w:lastRenderedPageBreak/>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6F2E57" w:rsidRPr="00037474" w14:paraId="2708F8BC" w14:textId="77777777" w:rsidTr="00341D5C">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3D2C824A" w14:textId="77777777" w:rsidR="006F2E57" w:rsidRPr="00037474" w:rsidRDefault="006F2E57" w:rsidP="00341D5C">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6F8F12E4" w14:textId="77777777" w:rsidR="006F2E57" w:rsidRPr="00037474" w:rsidRDefault="006F2E57" w:rsidP="00341D5C">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5ED4B601" w14:textId="77777777" w:rsidR="006F2E57" w:rsidRPr="00037474" w:rsidRDefault="006F2E57" w:rsidP="00341D5C">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215723E6" w14:textId="77777777" w:rsidR="006F2E57" w:rsidRPr="00037474" w:rsidRDefault="006F2E57" w:rsidP="00341D5C">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6F2E57" w:rsidRPr="00037474" w14:paraId="610C4710"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1E3B176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5BFD4206"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1DDAD33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EE4F80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6F2E57" w:rsidRPr="00037474" w14:paraId="26FFA838"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2F0F09E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6EFBBBA1"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4A5A121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7C74C6E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6F2E57" w:rsidRPr="00037474" w14:paraId="59F7225B"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38E54296"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720" w:type="dxa"/>
            <w:tcBorders>
              <w:top w:val="nil"/>
              <w:left w:val="nil"/>
              <w:bottom w:val="nil"/>
              <w:right w:val="nil"/>
            </w:tcBorders>
            <w:shd w:val="clear" w:color="auto" w:fill="auto"/>
            <w:noWrap/>
            <w:vAlign w:val="bottom"/>
            <w:hideMark/>
          </w:tcPr>
          <w:p w14:paraId="4E3850F4"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61868006"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7FEA48C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6F2E57" w:rsidRPr="00037474" w14:paraId="5FF9D5F4"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78EDE714"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59C6EB4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3F3D6DFE"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2B189A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6F2E57" w:rsidRPr="00037474" w14:paraId="67CEB383"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0E91E42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0DE9B4D0"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59CA357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D725FB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6F2E57" w:rsidRPr="00037474" w14:paraId="0BB233E0"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7FC9A61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75F5CA1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71560F5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D979816"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6F2E57" w:rsidRPr="00037474" w14:paraId="2A78E397"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4E7CCE79"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2509D75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0597073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DFC7DF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6F2E57" w:rsidRPr="00037474" w14:paraId="310242C3"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7ABFEB8C"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2FBC55F1"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6739D09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0045373"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6F2E57" w:rsidRPr="00037474" w14:paraId="631789AE"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3EC8007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19C6B5F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773F8B4F"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BD059F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6F2E57" w:rsidRPr="00037474" w14:paraId="5CC0E70D"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1909C03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261FB5F4"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29941F6B"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286142E"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6F2E57" w:rsidRPr="00037474" w14:paraId="14B3C6CF"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6F6CBC5B"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3982D8B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6BC07616"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517F1E21"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6F2E57" w:rsidRPr="00037474" w14:paraId="60407412"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4FDEBF7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2F6481B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DD10D84"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18005819"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6F2E57" w:rsidRPr="00037474" w14:paraId="6E2FB061"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23B1D133"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77B35243"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3567D22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AF5AE61"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6F2E57" w:rsidRPr="00037474" w14:paraId="7838A35C"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368E5DDE"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0EB3E56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2673FBB4"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4A8C0214"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6F2E57" w:rsidRPr="00037474" w14:paraId="6F18FFE6"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2FE0086B"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40AFBE6C"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31290F00"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F313DB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6F2E57" w:rsidRPr="00037474" w14:paraId="5AB7A9FC"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2D1E0EC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75296AE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50F77A8F"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41259AFD"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6F2E57" w:rsidRPr="00037474" w14:paraId="24B12F72"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53010CB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6A520FC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69349883"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21CBDB8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6F2E57" w:rsidRPr="00037474" w14:paraId="130480B3"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3C75EFBF"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137B493B"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7BB523E9"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F2FACC9"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6F2E57" w:rsidRPr="00037474" w14:paraId="3D93D743"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2ECA193D"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1A36F43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434DD3"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360D76D0"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6F2E57" w:rsidRPr="00037474" w14:paraId="4ED73268"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6BB60D0A"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421F2175"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3F5363D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7D29FCE1"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6F2E57" w:rsidRPr="00037474" w14:paraId="28808662"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30B5A490"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4376E78D"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439DF1C0"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1D503150"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6F2E57" w:rsidRPr="00037474" w14:paraId="75705CCB"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65B0198B"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2FD0CF53"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78AE7738"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582097E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6F2E57" w:rsidRPr="00037474" w14:paraId="68C879F5"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72A4DCD1"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9B82E8B"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69DE64A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13C78866"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6F2E57" w:rsidRPr="00037474" w14:paraId="35AA100B" w14:textId="77777777" w:rsidTr="00341D5C">
        <w:trPr>
          <w:trHeight w:val="300"/>
        </w:trPr>
        <w:tc>
          <w:tcPr>
            <w:tcW w:w="960" w:type="dxa"/>
            <w:tcBorders>
              <w:top w:val="nil"/>
              <w:left w:val="single" w:sz="4" w:space="0" w:color="auto"/>
              <w:bottom w:val="nil"/>
              <w:right w:val="nil"/>
            </w:tcBorders>
            <w:shd w:val="clear" w:color="auto" w:fill="auto"/>
            <w:noWrap/>
            <w:vAlign w:val="bottom"/>
            <w:hideMark/>
          </w:tcPr>
          <w:p w14:paraId="6DFBA217"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986306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5BFB0C5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49149522" w14:textId="77777777" w:rsidR="006F2E57" w:rsidRPr="00037474" w:rsidRDefault="006F2E57" w:rsidP="00341D5C">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6F2E57" w:rsidRPr="00037474" w14:paraId="5E235B34" w14:textId="77777777" w:rsidTr="00341D5C">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583655E7" w14:textId="77777777" w:rsidR="006F2E57" w:rsidRPr="00037474" w:rsidRDefault="006F2E57" w:rsidP="00341D5C">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378A6BF1" w14:textId="77777777" w:rsidR="006F2E57" w:rsidRPr="00037474" w:rsidRDefault="006F2E57" w:rsidP="00341D5C">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545BBB0A" w14:textId="77777777" w:rsidR="006F2E57" w:rsidRPr="00037474" w:rsidRDefault="006F2E57" w:rsidP="00341D5C">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0D6EBB4D" w14:textId="77777777" w:rsidR="006F2E57" w:rsidRPr="0053505F" w:rsidRDefault="006F2E57" w:rsidP="006F2E57">
      <w:pPr>
        <w:rPr>
          <w:rStyle w:val="Strong"/>
        </w:rPr>
      </w:pPr>
    </w:p>
    <w:p w14:paraId="6C14318B" w14:textId="77777777" w:rsidR="006F2E57" w:rsidRDefault="006F2E57" w:rsidP="006F2E57"/>
    <w:p w14:paraId="5DBD80A7" w14:textId="77777777" w:rsidR="006F2E57" w:rsidRDefault="006F2E57" w:rsidP="006F2E57"/>
    <w:p w14:paraId="49FD7AE2" w14:textId="77777777" w:rsidR="006F2E57" w:rsidRDefault="006F2E57" w:rsidP="006F2E57"/>
    <w:p w14:paraId="1C5FFF61" w14:textId="77777777" w:rsidR="006F2E57" w:rsidRDefault="006F2E57" w:rsidP="006F2E57"/>
    <w:p w14:paraId="29D4E676" w14:textId="77777777" w:rsidR="006F2E57" w:rsidRDefault="006F2E57" w:rsidP="006F2E57">
      <w:r>
        <w:t>TABLE 1a: Work in the Help service sphere</w:t>
      </w:r>
    </w:p>
    <w:tbl>
      <w:tblPr>
        <w:tblW w:w="3800" w:type="dxa"/>
        <w:tblLook w:val="04A0" w:firstRow="1" w:lastRow="0" w:firstColumn="1" w:lastColumn="0" w:noHBand="0" w:noVBand="1"/>
      </w:tblPr>
      <w:tblGrid>
        <w:gridCol w:w="2560"/>
        <w:gridCol w:w="1240"/>
      </w:tblGrid>
      <w:tr w:rsidR="006F2E57" w:rsidRPr="00713042" w14:paraId="16C5C46D" w14:textId="77777777" w:rsidTr="00341D5C">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6799F583" w14:textId="77777777" w:rsidR="006F2E57" w:rsidRPr="00713042" w:rsidRDefault="006F2E57" w:rsidP="00341D5C">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86C88B8" w14:textId="77777777" w:rsidR="006F2E57" w:rsidRPr="00713042" w:rsidRDefault="006F2E57" w:rsidP="00341D5C">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6F2E57" w:rsidRPr="009F58D9" w14:paraId="0AC01F05"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3C0D4B4F"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50EFB00"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6F2E57" w:rsidRPr="009F58D9" w14:paraId="40471BD2"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0772CB80"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59F5A851"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6F2E57" w:rsidRPr="009F58D9" w14:paraId="7B73C2F6"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03030C74"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701645B"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6F2E57" w:rsidRPr="009F58D9" w14:paraId="093796B0"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230B4849"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02E0E82C"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6F2E57" w:rsidRPr="009F58D9" w14:paraId="12FCE1F3"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349C81FB"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733352D0"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6F2E57" w:rsidRPr="009F58D9" w14:paraId="12BBE9A3"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0A74E433"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41631F7E"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6F2E57" w:rsidRPr="009F58D9" w14:paraId="2EB323E5"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4DFEC2EB"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41888DC2"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6F2E57" w:rsidRPr="009F58D9" w14:paraId="03ED4A55"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2974C88E"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lastRenderedPageBreak/>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003ECA8E"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6F2E57" w:rsidRPr="009F58D9" w14:paraId="18559773"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414960D1"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37141425"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6F2E57" w:rsidRPr="009F58D9" w14:paraId="117F39C0"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269FDF9C"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5E522C6D"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6F2E57" w:rsidRPr="009F58D9" w14:paraId="0AD86B85"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58D740A8"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54D858ED"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6F2E57" w:rsidRPr="009F58D9" w14:paraId="5A34A3AF"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2BA1849D"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6E6956D2"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6F2E57" w:rsidRPr="009F58D9" w14:paraId="5DCE992A"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307851E8"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12EB0940"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6F2E57" w:rsidRPr="009F58D9" w14:paraId="595CD3C8"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59D6D3F2"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218DD623"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6F2E57" w:rsidRPr="009F58D9" w14:paraId="219EC4E0" w14:textId="77777777" w:rsidTr="00341D5C">
        <w:trPr>
          <w:trHeight w:val="300"/>
        </w:trPr>
        <w:tc>
          <w:tcPr>
            <w:tcW w:w="2560" w:type="dxa"/>
            <w:tcBorders>
              <w:top w:val="nil"/>
              <w:left w:val="single" w:sz="4" w:space="0" w:color="auto"/>
              <w:bottom w:val="nil"/>
              <w:right w:val="nil"/>
            </w:tcBorders>
            <w:shd w:val="clear" w:color="auto" w:fill="auto"/>
            <w:noWrap/>
            <w:vAlign w:val="bottom"/>
            <w:hideMark/>
          </w:tcPr>
          <w:p w14:paraId="59357C0B"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3E48A69"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6F2E57" w:rsidRPr="009F58D9" w14:paraId="1844004B" w14:textId="77777777" w:rsidTr="00341D5C">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2F37A0C" w14:textId="77777777" w:rsidR="006F2E57" w:rsidRPr="009F58D9" w:rsidRDefault="006F2E57" w:rsidP="00341D5C">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19E12CD" w14:textId="77777777" w:rsidR="006F2E57" w:rsidRPr="009F58D9" w:rsidRDefault="006F2E57" w:rsidP="00341D5C">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6F2E57" w:rsidRPr="009F58D9" w14:paraId="4A131D54" w14:textId="77777777" w:rsidTr="00341D5C">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03CBEB1B" w14:textId="77777777" w:rsidR="006F2E57" w:rsidRPr="009F58D9" w:rsidRDefault="006F2E57" w:rsidP="00341D5C">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41072494" w14:textId="77777777" w:rsidR="006F2E57" w:rsidRPr="009F58D9" w:rsidRDefault="006F2E57" w:rsidP="00341D5C">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6F2E57" w:rsidRPr="009F58D9" w14:paraId="06BA124C" w14:textId="77777777" w:rsidTr="00341D5C">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5A58F801" w14:textId="77777777" w:rsidR="006F2E57" w:rsidRPr="009F58D9" w:rsidRDefault="006F2E57" w:rsidP="00341D5C">
            <w:pPr>
              <w:spacing w:after="0" w:line="240" w:lineRule="auto"/>
              <w:rPr>
                <w:rFonts w:ascii="Calibri" w:eastAsia="Times New Roman" w:hAnsi="Calibri" w:cs="Calibri"/>
                <w:b/>
                <w:bCs/>
                <w:lang w:eastAsia="en-AU"/>
              </w:rPr>
            </w:pPr>
            <w:proofErr w:type="spellStart"/>
            <w:r w:rsidRPr="009F58D9">
              <w:rPr>
                <w:rFonts w:ascii="Calibri" w:eastAsia="Times New Roman" w:hAnsi="Calibri" w:cs="Calibri"/>
                <w:b/>
                <w:bCs/>
                <w:lang w:eastAsia="en-AU"/>
              </w:rPr>
              <w:t>Pct</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222F2C0F" w14:textId="77777777" w:rsidR="006F2E57" w:rsidRPr="009F58D9" w:rsidRDefault="006F2E57" w:rsidP="00341D5C">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2B5C8EBB" w14:textId="77777777" w:rsidR="006F2E57" w:rsidRDefault="006F2E57" w:rsidP="006F2E57"/>
    <w:p w14:paraId="18DC5A5A" w14:textId="77777777" w:rsidR="006F2E57" w:rsidRDefault="006F2E57" w:rsidP="006F2E57"/>
    <w:p w14:paraId="5882EDEF" w14:textId="77777777" w:rsidR="006F2E57" w:rsidRPr="00D83512" w:rsidRDefault="006F2E57" w:rsidP="006F2E57">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6F2E57" w:rsidRPr="00713042" w14:paraId="517F364B" w14:textId="77777777" w:rsidTr="00341D5C">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31EECF5A" w14:textId="77777777" w:rsidR="006F2E57" w:rsidRPr="00713042" w:rsidRDefault="006F2E57" w:rsidP="00341D5C">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31958E42" w14:textId="77777777" w:rsidR="006F2E57" w:rsidRPr="00713042" w:rsidRDefault="006F2E57" w:rsidP="00341D5C">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6F2E57" w:rsidRPr="00D83512" w14:paraId="34F4B6CB" w14:textId="77777777" w:rsidTr="00341D5C">
        <w:trPr>
          <w:trHeight w:val="300"/>
        </w:trPr>
        <w:tc>
          <w:tcPr>
            <w:tcW w:w="2972" w:type="dxa"/>
            <w:tcBorders>
              <w:top w:val="nil"/>
              <w:left w:val="single" w:sz="4" w:space="0" w:color="auto"/>
              <w:bottom w:val="nil"/>
              <w:right w:val="nil"/>
            </w:tcBorders>
            <w:shd w:val="clear" w:color="auto" w:fill="auto"/>
            <w:noWrap/>
            <w:vAlign w:val="bottom"/>
            <w:hideMark/>
          </w:tcPr>
          <w:p w14:paraId="1852BD8E" w14:textId="77777777" w:rsidR="006F2E57" w:rsidRPr="00D83512" w:rsidRDefault="006F2E57" w:rsidP="00341D5C">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93EB00D" w14:textId="77777777" w:rsidR="006F2E57" w:rsidRPr="00D83512" w:rsidRDefault="006F2E57" w:rsidP="00341D5C">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6F2E57" w:rsidRPr="00D83512" w14:paraId="3F014ACD" w14:textId="77777777" w:rsidTr="00341D5C">
        <w:trPr>
          <w:trHeight w:val="300"/>
        </w:trPr>
        <w:tc>
          <w:tcPr>
            <w:tcW w:w="2972" w:type="dxa"/>
            <w:tcBorders>
              <w:top w:val="nil"/>
              <w:left w:val="single" w:sz="4" w:space="0" w:color="auto"/>
              <w:bottom w:val="nil"/>
              <w:right w:val="nil"/>
            </w:tcBorders>
            <w:shd w:val="clear" w:color="auto" w:fill="auto"/>
            <w:noWrap/>
            <w:vAlign w:val="bottom"/>
            <w:hideMark/>
          </w:tcPr>
          <w:p w14:paraId="2B155BF2" w14:textId="77777777" w:rsidR="006F2E57" w:rsidRPr="00D83512" w:rsidRDefault="006F2E57" w:rsidP="00341D5C">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75105A" w14:textId="77777777" w:rsidR="006F2E57" w:rsidRPr="00D83512" w:rsidRDefault="006F2E57" w:rsidP="00341D5C">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6F2E57" w:rsidRPr="00D83512" w14:paraId="50C7104E" w14:textId="77777777" w:rsidTr="00341D5C">
        <w:trPr>
          <w:trHeight w:val="300"/>
        </w:trPr>
        <w:tc>
          <w:tcPr>
            <w:tcW w:w="2972" w:type="dxa"/>
            <w:tcBorders>
              <w:top w:val="nil"/>
              <w:left w:val="single" w:sz="4" w:space="0" w:color="auto"/>
              <w:bottom w:val="nil"/>
              <w:right w:val="nil"/>
            </w:tcBorders>
            <w:shd w:val="clear" w:color="auto" w:fill="auto"/>
            <w:noWrap/>
            <w:vAlign w:val="bottom"/>
            <w:hideMark/>
          </w:tcPr>
          <w:p w14:paraId="2F9F68ED" w14:textId="77777777" w:rsidR="006F2E57" w:rsidRPr="00D83512" w:rsidRDefault="006F2E57" w:rsidP="00341D5C">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11890665" w14:textId="77777777" w:rsidR="006F2E57" w:rsidRPr="00D83512" w:rsidRDefault="006F2E57" w:rsidP="00341D5C">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6F2E57" w:rsidRPr="00D83512" w14:paraId="6F0DA95C" w14:textId="77777777" w:rsidTr="00341D5C">
        <w:trPr>
          <w:trHeight w:val="300"/>
        </w:trPr>
        <w:tc>
          <w:tcPr>
            <w:tcW w:w="2972" w:type="dxa"/>
            <w:tcBorders>
              <w:top w:val="nil"/>
              <w:left w:val="single" w:sz="4" w:space="0" w:color="auto"/>
              <w:bottom w:val="nil"/>
              <w:right w:val="nil"/>
            </w:tcBorders>
            <w:shd w:val="clear" w:color="auto" w:fill="auto"/>
            <w:noWrap/>
            <w:vAlign w:val="bottom"/>
            <w:hideMark/>
          </w:tcPr>
          <w:p w14:paraId="7FC96257" w14:textId="77777777" w:rsidR="006F2E57" w:rsidRPr="00D83512" w:rsidRDefault="006F2E57" w:rsidP="00341D5C">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BCE93EC" w14:textId="77777777" w:rsidR="006F2E57" w:rsidRPr="00D83512" w:rsidRDefault="006F2E57" w:rsidP="00341D5C">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6F2E57" w:rsidRPr="00D83512" w14:paraId="05B39382" w14:textId="77777777" w:rsidTr="00341D5C">
        <w:trPr>
          <w:trHeight w:val="300"/>
        </w:trPr>
        <w:tc>
          <w:tcPr>
            <w:tcW w:w="2972" w:type="dxa"/>
            <w:tcBorders>
              <w:top w:val="nil"/>
              <w:left w:val="single" w:sz="4" w:space="0" w:color="auto"/>
              <w:bottom w:val="nil"/>
              <w:right w:val="nil"/>
            </w:tcBorders>
            <w:shd w:val="clear" w:color="auto" w:fill="auto"/>
            <w:noWrap/>
            <w:vAlign w:val="bottom"/>
            <w:hideMark/>
          </w:tcPr>
          <w:p w14:paraId="7A272C86" w14:textId="77777777" w:rsidR="006F2E57" w:rsidRPr="00D83512" w:rsidRDefault="006F2E57" w:rsidP="00341D5C">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BE4057E" w14:textId="77777777" w:rsidR="006F2E57" w:rsidRPr="00D83512" w:rsidRDefault="006F2E57" w:rsidP="00341D5C">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6F2E57" w:rsidRPr="00D83512" w14:paraId="295D7553" w14:textId="77777777" w:rsidTr="00341D5C">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52EA8CF" w14:textId="77777777" w:rsidR="006F2E57" w:rsidRPr="00D83512" w:rsidRDefault="006F2E57" w:rsidP="00341D5C">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EEB15" w14:textId="77777777" w:rsidR="006F2E57" w:rsidRPr="00D83512" w:rsidRDefault="006F2E57" w:rsidP="00341D5C">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6F2E57" w:rsidRPr="00D83512" w14:paraId="01A161CB" w14:textId="77777777" w:rsidTr="00341D5C">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016AABD3" w14:textId="77777777" w:rsidR="006F2E57" w:rsidRPr="00D83512" w:rsidRDefault="006F2E57" w:rsidP="00341D5C">
            <w:pPr>
              <w:spacing w:after="0" w:line="240" w:lineRule="auto"/>
              <w:rPr>
                <w:rFonts w:ascii="Calibri" w:eastAsia="Times New Roman" w:hAnsi="Calibri" w:cs="Calibri"/>
                <w:b/>
                <w:bCs/>
                <w:lang w:eastAsia="en-AU"/>
              </w:rPr>
            </w:pPr>
            <w:proofErr w:type="spellStart"/>
            <w:r w:rsidRPr="00D83512">
              <w:rPr>
                <w:rFonts w:ascii="Calibri" w:eastAsia="Times New Roman" w:hAnsi="Calibri" w:cs="Calibri"/>
                <w:b/>
                <w:bCs/>
                <w:lang w:eastAsia="en-AU"/>
              </w:rPr>
              <w:t>Pct</w:t>
            </w:r>
            <w:proofErr w:type="spellEnd"/>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744E79BE" w14:textId="77777777" w:rsidR="006F2E57" w:rsidRPr="00D83512" w:rsidRDefault="006F2E57" w:rsidP="00341D5C">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273159D3" w14:textId="77777777" w:rsidR="006F2E57" w:rsidRDefault="006F2E57" w:rsidP="006F2E57"/>
    <w:p w14:paraId="2B4FCC85" w14:textId="77777777" w:rsidR="006F2E57" w:rsidRDefault="006F2E57" w:rsidP="006F2E57"/>
    <w:p w14:paraId="2F65D9A1" w14:textId="77777777" w:rsidR="006F2E57" w:rsidRDefault="006F2E57" w:rsidP="006F2E57"/>
    <w:p w14:paraId="715AC65F" w14:textId="77777777" w:rsidR="006F2E57" w:rsidRDefault="006F2E57" w:rsidP="006F2E57">
      <w:r>
        <w:t>TABLE2: Roles available for full stack developers</w:t>
      </w:r>
    </w:p>
    <w:tbl>
      <w:tblPr>
        <w:tblW w:w="3720" w:type="dxa"/>
        <w:tblLook w:val="04A0" w:firstRow="1" w:lastRow="0" w:firstColumn="1" w:lastColumn="0" w:noHBand="0" w:noVBand="1"/>
      </w:tblPr>
      <w:tblGrid>
        <w:gridCol w:w="2760"/>
        <w:gridCol w:w="960"/>
      </w:tblGrid>
      <w:tr w:rsidR="006F2E57" w:rsidRPr="00685A67" w14:paraId="070DC7D2" w14:textId="77777777" w:rsidTr="00341D5C">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42791AA4" w14:textId="77777777" w:rsidR="006F2E57" w:rsidRPr="00685A67" w:rsidRDefault="006F2E57" w:rsidP="00341D5C">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3AFFEC01" w14:textId="77777777" w:rsidR="006F2E57" w:rsidRPr="00685A67" w:rsidRDefault="006F2E57" w:rsidP="00341D5C">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6F2E57" w:rsidRPr="00685A67" w14:paraId="428B180B"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36B7748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36FDD2C1"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6F2E57" w:rsidRPr="00685A67" w14:paraId="41A90157"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6D264758"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BE3A4"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6F2E57" w:rsidRPr="00685A67" w14:paraId="4075A1D9"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0BA53CB4"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166D8D"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6F2E57" w:rsidRPr="00685A67" w14:paraId="1C2F454D"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7BCEE3AF"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4B01B951"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6F2E57" w:rsidRPr="00685A67" w14:paraId="2621EA6F"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5C824B86"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0D98487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6F2E57" w:rsidRPr="00685A67" w14:paraId="3130D81F"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7E2B63EF"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61A5D031"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6F2E57" w:rsidRPr="00685A67" w14:paraId="0B0320A3"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39DFDB74"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gramStart"/>
            <w:r w:rsidRPr="00685A67">
              <w:rPr>
                <w:rFonts w:ascii="Calibri" w:eastAsia="Times New Roman" w:hAnsi="Calibri" w:cs="Calibri"/>
                <w:lang w:eastAsia="en-AU"/>
              </w:rPr>
              <w:t>Front End</w:t>
            </w:r>
            <w:proofErr w:type="gram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BF2C1D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6F2E57" w:rsidRPr="00685A67" w14:paraId="1D705F9A"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1207C44A"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0211C4"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6F2E57" w:rsidRPr="00685A67" w14:paraId="3C85E074"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7B1050C9"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BF837EA"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6F2E57" w:rsidRPr="00685A67" w14:paraId="50C0B250"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770090D0"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6BC0711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6F2E57" w:rsidRPr="00685A67" w14:paraId="0920796A"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0B85913D"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21936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6F2E57" w:rsidRPr="00685A67" w14:paraId="7DB4E876"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3DDE8451"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C86E2BB"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6F2E57" w:rsidRPr="00685A67" w14:paraId="5A314D7F"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2046F07A"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5C844AAA"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6F2E57" w:rsidRPr="00685A67" w14:paraId="0035C046"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3076F700"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5EEE8A1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6F2E57" w:rsidRPr="00685A67" w14:paraId="198613D9"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291DFE52"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7EB24ECD"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6F2E57" w:rsidRPr="00685A67" w14:paraId="296B4AF9" w14:textId="77777777" w:rsidTr="00341D5C">
        <w:trPr>
          <w:trHeight w:val="300"/>
        </w:trPr>
        <w:tc>
          <w:tcPr>
            <w:tcW w:w="2760" w:type="dxa"/>
            <w:tcBorders>
              <w:top w:val="nil"/>
              <w:left w:val="single" w:sz="4" w:space="0" w:color="auto"/>
              <w:bottom w:val="nil"/>
              <w:right w:val="nil"/>
            </w:tcBorders>
            <w:shd w:val="clear" w:color="auto" w:fill="auto"/>
            <w:noWrap/>
            <w:vAlign w:val="bottom"/>
            <w:hideMark/>
          </w:tcPr>
          <w:p w14:paraId="47B42B99"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5F9562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6F2E57" w:rsidRPr="00685A67" w14:paraId="3E4FD1CC" w14:textId="77777777" w:rsidTr="00341D5C">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1427F166" w14:textId="77777777" w:rsidR="006F2E57" w:rsidRPr="00685A67" w:rsidRDefault="006F2E57" w:rsidP="00341D5C">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649FB5" w14:textId="77777777" w:rsidR="006F2E57" w:rsidRPr="00685A67" w:rsidRDefault="006F2E57" w:rsidP="00341D5C">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6F2E57" w:rsidRPr="00685A67" w14:paraId="0FB753F4" w14:textId="77777777" w:rsidTr="00341D5C">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1730604B" w14:textId="77777777" w:rsidR="006F2E57" w:rsidRPr="00685A67" w:rsidRDefault="006F2E57" w:rsidP="00341D5C">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EAE747" w14:textId="77777777" w:rsidR="006F2E57" w:rsidRPr="00685A67" w:rsidRDefault="006F2E57" w:rsidP="00341D5C">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071C8439" w14:textId="77777777" w:rsidR="006F2E57" w:rsidRDefault="006F2E57" w:rsidP="006F2E57"/>
    <w:p w14:paraId="6C09243E" w14:textId="77777777" w:rsidR="006F2E57" w:rsidRDefault="006F2E57" w:rsidP="006F2E57">
      <w:r>
        <w:t>TABLE 3: roles for developers</w:t>
      </w:r>
    </w:p>
    <w:tbl>
      <w:tblPr>
        <w:tblW w:w="4000" w:type="dxa"/>
        <w:tblLook w:val="04A0" w:firstRow="1" w:lastRow="0" w:firstColumn="1" w:lastColumn="0" w:noHBand="0" w:noVBand="1"/>
      </w:tblPr>
      <w:tblGrid>
        <w:gridCol w:w="3040"/>
        <w:gridCol w:w="980"/>
      </w:tblGrid>
      <w:tr w:rsidR="006F2E57" w:rsidRPr="00685A67" w14:paraId="4CDAA8CE" w14:textId="77777777" w:rsidTr="00341D5C">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35C05ECD" w14:textId="77777777" w:rsidR="006F2E57" w:rsidRPr="00685A67" w:rsidRDefault="006F2E57" w:rsidP="00341D5C">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3001B71D" w14:textId="77777777" w:rsidR="006F2E57" w:rsidRPr="00685A67" w:rsidRDefault="006F2E57" w:rsidP="00341D5C">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6F2E57" w:rsidRPr="00685A67" w14:paraId="4AD6821B"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7B8AB56F"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35F51EC"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6F2E57" w:rsidRPr="00685A67" w14:paraId="18FA2D34"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24A2891"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12030597"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6F2E57" w:rsidRPr="00685A67" w14:paraId="5B96438D"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50A4D1F9"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E180C21"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6F2E57" w:rsidRPr="00685A67" w14:paraId="77418DC3"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EAA51D7"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571261D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6F2E57" w:rsidRPr="00685A67" w14:paraId="22FDC4F8"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8E8654E"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68337BA"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6F2E57" w:rsidRPr="00685A67" w14:paraId="3180069D"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7C7A353B"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759222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6F2E57" w:rsidRPr="00685A67" w14:paraId="5584E2EE"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178A83CA"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37EE8C30"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6F2E57" w:rsidRPr="00685A67" w14:paraId="0AB00C3B"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6602A7F7"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F290F7"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6F2E57" w:rsidRPr="00685A67" w14:paraId="5AE6C538"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1ED1E543" w14:textId="77777777" w:rsidR="006F2E57" w:rsidRPr="00685A67" w:rsidRDefault="006F2E57" w:rsidP="00341D5C">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5550D2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6F2E57" w:rsidRPr="00685A67" w14:paraId="5C1C80A9"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6228E1C3"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569EFAC"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6F2E57" w:rsidRPr="00685A67" w14:paraId="194D1851"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4C80B1CE"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32009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6F2E57" w:rsidRPr="00685A67" w14:paraId="6D018610"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3DAA9A2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E8408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6F2E57" w:rsidRPr="00685A67" w14:paraId="40F05DD4"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6E810507"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6AAC910"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6F2E57" w:rsidRPr="00685A67" w14:paraId="0E4F4EFF"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604C60E2" w14:textId="77777777" w:rsidR="006F2E57" w:rsidRPr="00685A67" w:rsidRDefault="006F2E57" w:rsidP="00341D5C">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Javascript</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D2DBA41"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6F2E57" w:rsidRPr="00685A67" w14:paraId="0510A075"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13963806"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4EFF82E"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6F2E57" w:rsidRPr="00685A67" w14:paraId="3C1C61F5"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69E84E44"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00F758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6F2E57" w:rsidRPr="00685A67" w14:paraId="0B859C80"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7E6CA66"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Ruby </w:t>
            </w:r>
            <w:proofErr w:type="gramStart"/>
            <w:r w:rsidRPr="00685A67">
              <w:rPr>
                <w:rFonts w:ascii="Calibri" w:eastAsia="Times New Roman" w:hAnsi="Calibri" w:cs="Calibri"/>
                <w:lang w:eastAsia="en-AU"/>
              </w:rPr>
              <w:t>On</w:t>
            </w:r>
            <w:proofErr w:type="gramEnd"/>
            <w:r w:rsidRPr="00685A67">
              <w:rPr>
                <w:rFonts w:ascii="Calibri" w:eastAsia="Times New Roman" w:hAnsi="Calibri" w:cs="Calibri"/>
                <w:lang w:eastAsia="en-AU"/>
              </w:rPr>
              <w:t xml:space="preserve">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5BEF6F17"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6F2E57" w:rsidRPr="00685A67" w14:paraId="0BA32048"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1FD1977E" w14:textId="77777777" w:rsidR="006F2E57" w:rsidRPr="00685A67" w:rsidRDefault="006F2E57" w:rsidP="00341D5C">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Etl</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6AD9111"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6F2E57" w:rsidRPr="00685A67" w14:paraId="1B472E92"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0C1A1B3D"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6093A5A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6F2E57" w:rsidRPr="00685A67" w14:paraId="789FFEF9"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14D25947"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4B7C225"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6F2E57" w:rsidRPr="00685A67" w14:paraId="73303DA5"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D058820"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43FC3B"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6F2E57" w:rsidRPr="00685A67" w14:paraId="1F2F8EDB"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1CB9D77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208B685E"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6F2E57" w:rsidRPr="00685A67" w14:paraId="28B87C39"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7E881D94"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6E3B58B"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6F2E57" w:rsidRPr="00685A67" w14:paraId="3BEA7B28"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488271AB"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ap </w:t>
            </w:r>
            <w:proofErr w:type="spellStart"/>
            <w:r w:rsidRPr="00685A67">
              <w:rPr>
                <w:rFonts w:ascii="Calibri" w:eastAsia="Times New Roman" w:hAnsi="Calibri" w:cs="Calibri"/>
                <w:lang w:eastAsia="en-AU"/>
              </w:rPr>
              <w:t>Abap</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4F9A97"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6F2E57" w:rsidRPr="00685A67" w14:paraId="11EAE237"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D838161"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9072388"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6F2E57" w:rsidRPr="00685A67" w14:paraId="19272384"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7AF5083B"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2549BEBD"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6F2E57" w:rsidRPr="00685A67" w14:paraId="7F468F8B"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0D8A440A"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C60F93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6F2E57" w:rsidRPr="00685A67" w14:paraId="0DFBB7BA"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50FDC766"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32D7704B"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6F2E57" w:rsidRPr="00685A67" w14:paraId="4AA71576"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0CC4232E"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B864F8F"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6F2E57" w:rsidRPr="00685A67" w14:paraId="01FB79BC"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06EF3B0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22B7D88E"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6F2E57" w:rsidRPr="00685A67" w14:paraId="0DB2F3F7"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779D2FA"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079F84B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6F2E57" w:rsidRPr="00685A67" w14:paraId="70E940CD"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254606E6"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0A8379ED"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6F2E57" w:rsidRPr="00685A67" w14:paraId="51338938"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3F67F228"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1C1C1C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6F2E57" w:rsidRPr="00685A67" w14:paraId="43117C4E" w14:textId="77777777" w:rsidTr="00341D5C">
        <w:trPr>
          <w:trHeight w:val="300"/>
        </w:trPr>
        <w:tc>
          <w:tcPr>
            <w:tcW w:w="3040" w:type="dxa"/>
            <w:tcBorders>
              <w:top w:val="nil"/>
              <w:left w:val="single" w:sz="4" w:space="0" w:color="auto"/>
              <w:bottom w:val="nil"/>
              <w:right w:val="nil"/>
            </w:tcBorders>
            <w:shd w:val="clear" w:color="auto" w:fill="auto"/>
            <w:noWrap/>
            <w:vAlign w:val="bottom"/>
            <w:hideMark/>
          </w:tcPr>
          <w:p w14:paraId="4123FD57" w14:textId="77777777" w:rsidR="006F2E57" w:rsidRPr="00685A67" w:rsidRDefault="006F2E57" w:rsidP="00341D5C">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Aem</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BABDD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6F2E57" w:rsidRPr="00685A67" w14:paraId="27D308D1" w14:textId="77777777" w:rsidTr="00341D5C">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10DA93B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1324A"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6F2E57" w:rsidRPr="00685A67" w14:paraId="286968C1" w14:textId="77777777" w:rsidTr="00341D5C">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6605FBC9" w14:textId="77777777" w:rsidR="006F2E57" w:rsidRPr="00685A67" w:rsidRDefault="006F2E57" w:rsidP="00341D5C">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0E994143" w14:textId="77777777" w:rsidR="006F2E57" w:rsidRPr="00685A67" w:rsidRDefault="006F2E57" w:rsidP="00341D5C">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6F2E57" w:rsidRPr="00685A67" w14:paraId="7AE48F78" w14:textId="77777777" w:rsidTr="00341D5C">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6EE47D8A" w14:textId="77777777" w:rsidR="006F2E57" w:rsidRPr="00685A67" w:rsidRDefault="006F2E57" w:rsidP="00341D5C">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4EB117A2" w14:textId="77777777" w:rsidR="006F2E57" w:rsidRPr="00685A67" w:rsidRDefault="006F2E57" w:rsidP="00341D5C">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2D60E4D5" w14:textId="77777777" w:rsidR="006F2E57" w:rsidRDefault="006F2E57" w:rsidP="006F2E57"/>
    <w:p w14:paraId="79378B21" w14:textId="77777777" w:rsidR="006F2E57" w:rsidRDefault="006F2E57" w:rsidP="006F2E57"/>
    <w:p w14:paraId="62E16354" w14:textId="77777777" w:rsidR="006F2E57" w:rsidRDefault="006F2E57" w:rsidP="006F2E57">
      <w:r>
        <w:t>TABLE4: Roles available in the security field</w:t>
      </w:r>
    </w:p>
    <w:tbl>
      <w:tblPr>
        <w:tblW w:w="4100" w:type="dxa"/>
        <w:tblLook w:val="04A0" w:firstRow="1" w:lastRow="0" w:firstColumn="1" w:lastColumn="0" w:noHBand="0" w:noVBand="1"/>
      </w:tblPr>
      <w:tblGrid>
        <w:gridCol w:w="3140"/>
        <w:gridCol w:w="980"/>
      </w:tblGrid>
      <w:tr w:rsidR="006F2E57" w:rsidRPr="00685A67" w14:paraId="76CC97F9" w14:textId="77777777" w:rsidTr="00341D5C">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7BAC6E8B" w14:textId="77777777" w:rsidR="006F2E57" w:rsidRPr="00685A67" w:rsidRDefault="006F2E57" w:rsidP="00341D5C">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2119D351" w14:textId="77777777" w:rsidR="006F2E57" w:rsidRPr="00685A67" w:rsidRDefault="006F2E57" w:rsidP="00341D5C">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6F2E57" w:rsidRPr="00685A67" w14:paraId="7FAFEF6A"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21EF2B96"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F67E458"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6F2E57" w:rsidRPr="00685A67" w14:paraId="23209BF3"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1B80A1A2"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30C57B86"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6F2E57" w:rsidRPr="00685A67" w14:paraId="4C3CA2F0"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350B6BB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122FBB9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6F2E57" w:rsidRPr="00685A67" w14:paraId="5363B6FD"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4D43C088"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B3DF81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6F2E57" w:rsidRPr="00685A67" w14:paraId="470170A2"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336FF4EF"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69143350"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6F2E57" w:rsidRPr="00685A67" w14:paraId="3C7BDBCE"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1D4AD843"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B573AE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6F2E57" w:rsidRPr="00685A67" w14:paraId="46878A6B"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76AC3B89"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4874DE78"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6F2E57" w:rsidRPr="00685A67" w14:paraId="135D0553"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58D60921"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26292429"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6F2E57" w:rsidRPr="00685A67" w14:paraId="60396520"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72A1FF1E"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4BC5040E"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6F2E57" w:rsidRPr="00685A67" w14:paraId="31E4E15D"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14E966E0"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591C6894"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6F2E57" w:rsidRPr="00685A67" w14:paraId="003DA1B0" w14:textId="77777777" w:rsidTr="00341D5C">
        <w:trPr>
          <w:trHeight w:val="300"/>
        </w:trPr>
        <w:tc>
          <w:tcPr>
            <w:tcW w:w="3140" w:type="dxa"/>
            <w:tcBorders>
              <w:top w:val="nil"/>
              <w:left w:val="single" w:sz="4" w:space="0" w:color="auto"/>
              <w:bottom w:val="nil"/>
              <w:right w:val="nil"/>
            </w:tcBorders>
            <w:shd w:val="clear" w:color="auto" w:fill="auto"/>
            <w:noWrap/>
            <w:vAlign w:val="bottom"/>
            <w:hideMark/>
          </w:tcPr>
          <w:p w14:paraId="34A68055" w14:textId="77777777" w:rsidR="006F2E57" w:rsidRPr="00685A67" w:rsidRDefault="006F2E57" w:rsidP="00341D5C">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729604A8" w14:textId="77777777" w:rsidR="006F2E57" w:rsidRPr="00685A67" w:rsidRDefault="006F2E57" w:rsidP="00341D5C">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6F2E57" w:rsidRPr="00685A67" w14:paraId="33DC9B44" w14:textId="77777777" w:rsidTr="00341D5C">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708BC4" w14:textId="77777777" w:rsidR="006F2E57" w:rsidRPr="00685A67" w:rsidRDefault="006F2E57" w:rsidP="00341D5C">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3AECC34" w14:textId="77777777" w:rsidR="006F2E57" w:rsidRPr="00685A67" w:rsidRDefault="006F2E57" w:rsidP="00341D5C">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6F2E57" w:rsidRPr="00685A67" w14:paraId="7D2371DE" w14:textId="77777777" w:rsidTr="00341D5C">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313D5845" w14:textId="77777777" w:rsidR="006F2E57" w:rsidRPr="00685A67" w:rsidRDefault="006F2E57" w:rsidP="00341D5C">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19701D5F" w14:textId="77777777" w:rsidR="006F2E57" w:rsidRPr="00685A67" w:rsidRDefault="006F2E57" w:rsidP="00341D5C">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53D43FDE" w14:textId="77777777" w:rsidR="006F2E57" w:rsidRPr="0089180F" w:rsidRDefault="006F2E57" w:rsidP="006F2E57"/>
    <w:p w14:paraId="4DCB803E" w14:textId="77777777" w:rsidR="002675A5" w:rsidRPr="002675A5" w:rsidRDefault="002675A5" w:rsidP="002675A5"/>
    <w:p w14:paraId="2EB891B3" w14:textId="03B1467E" w:rsidR="00B673DD" w:rsidRPr="00B673DD" w:rsidRDefault="00B673DD" w:rsidP="00B673DD">
      <w:pPr>
        <w:pStyle w:val="Heading2"/>
      </w:pPr>
      <w:r>
        <w:t xml:space="preserve">Demand for </w:t>
      </w:r>
      <w:commentRangeStart w:id="4"/>
      <w:r>
        <w:t>Red</w:t>
      </w:r>
      <w:commentRangeEnd w:id="4"/>
      <w:r w:rsidR="009069D9">
        <w:rPr>
          <w:rStyle w:val="CommentReference"/>
          <w:rFonts w:asciiTheme="minorHAnsi" w:eastAsiaTheme="minorHAnsi" w:hAnsiTheme="minorHAnsi" w:cstheme="minorBidi"/>
          <w:color w:val="auto"/>
        </w:rPr>
        <w:commentReference w:id="4"/>
      </w:r>
      <w:r>
        <w:t xml:space="preserve"> Panther’s </w:t>
      </w:r>
      <w:r w:rsidR="00203E29">
        <w:t>S</w:t>
      </w:r>
      <w:r>
        <w:t>kill Sets</w:t>
      </w:r>
    </w:p>
    <w:p w14:paraId="05EB4B68" w14:textId="42EA10D0" w:rsidR="00203E29" w:rsidRDefault="00203E29">
      <w:r>
        <w:br w:type="page"/>
      </w:r>
    </w:p>
    <w:p w14:paraId="2893C884" w14:textId="77777777" w:rsidR="00B673DD" w:rsidRPr="00B673DD" w:rsidRDefault="00B673DD" w:rsidP="00B673DD"/>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198EFB53" w14:textId="609AA3BB" w:rsidR="006F2E57" w:rsidRDefault="006F2E57" w:rsidP="006F2E57">
      <w:commentRangeStart w:id="5"/>
      <w:r>
        <w:t>TODO</w:t>
      </w:r>
      <w:commentRangeEnd w:id="5"/>
      <w:r>
        <w:rPr>
          <w:rStyle w:val="CommentReference"/>
        </w:rPr>
        <w:commentReference w:id="5"/>
      </w:r>
    </w:p>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3A2D0ACE" w:rsidR="000436A6" w:rsidRDefault="000436A6" w:rsidP="000436A6">
      <w:pPr>
        <w:pStyle w:val="Heading3"/>
      </w:pPr>
      <w:r w:rsidRPr="00203E29">
        <w:t xml:space="preserve">What does small computing devices </w:t>
      </w:r>
      <w:proofErr w:type="gramStart"/>
      <w:r w:rsidRPr="00203E29">
        <w:t>do</w:t>
      </w:r>
      <w:proofErr w:type="gramEnd"/>
    </w:p>
    <w:p w14:paraId="3675BBE0"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 xml:space="preserve">Small single-board devices like </w:t>
      </w:r>
      <w:r>
        <w:rPr>
          <w:rFonts w:ascii="Calibri" w:eastAsia="Calibri" w:hAnsi="Calibri" w:cs="Calibri"/>
          <w:sz w:val="20"/>
          <w:szCs w:val="20"/>
        </w:rPr>
        <w:t xml:space="preserve">a </w:t>
      </w:r>
      <w:r w:rsidRPr="3FA2DC69">
        <w:rPr>
          <w:rFonts w:ascii="Calibri" w:eastAsia="Calibri" w:hAnsi="Calibri" w:cs="Calibri"/>
          <w:sz w:val="20"/>
          <w:szCs w:val="20"/>
        </w:rPr>
        <w:t xml:space="preserve">Raspberry Pi, </w:t>
      </w:r>
      <w:r>
        <w:rPr>
          <w:rFonts w:ascii="Calibri" w:eastAsia="Calibri" w:hAnsi="Calibri" w:cs="Calibri"/>
          <w:sz w:val="20"/>
          <w:szCs w:val="20"/>
        </w:rPr>
        <w:t xml:space="preserve">an </w:t>
      </w:r>
      <w:r w:rsidRPr="3FA2DC69">
        <w:rPr>
          <w:rFonts w:ascii="Calibri" w:eastAsia="Calibri" w:hAnsi="Calibri" w:cs="Calibri"/>
          <w:sz w:val="20"/>
          <w:szCs w:val="20"/>
        </w:rPr>
        <w:t>Arduino</w:t>
      </w:r>
      <w:r>
        <w:rPr>
          <w:rFonts w:ascii="Calibri" w:eastAsia="Calibri" w:hAnsi="Calibri" w:cs="Calibri"/>
          <w:sz w:val="20"/>
          <w:szCs w:val="20"/>
        </w:rPr>
        <w:t xml:space="preserve"> or </w:t>
      </w:r>
      <w:proofErr w:type="gramStart"/>
      <w:r>
        <w:rPr>
          <w:rFonts w:ascii="Calibri" w:eastAsia="Calibri" w:hAnsi="Calibri" w:cs="Calibri"/>
          <w:sz w:val="20"/>
          <w:szCs w:val="20"/>
        </w:rPr>
        <w:t>a</w:t>
      </w:r>
      <w:proofErr w:type="gramEnd"/>
      <w:r>
        <w:rPr>
          <w:rFonts w:ascii="Calibri" w:eastAsia="Calibri" w:hAnsi="Calibri" w:cs="Calibri"/>
          <w:sz w:val="20"/>
          <w:szCs w:val="20"/>
        </w:rPr>
        <w:t xml:space="preserve"> </w:t>
      </w:r>
      <w:r w:rsidRPr="3FA2DC69">
        <w:rPr>
          <w:rFonts w:ascii="Calibri" w:eastAsia="Calibri" w:hAnsi="Calibri" w:cs="Calibri"/>
          <w:sz w:val="20"/>
          <w:szCs w:val="20"/>
        </w:rPr>
        <w:t>ESP-32 are generally used in many applications</w:t>
      </w:r>
      <w:r>
        <w:rPr>
          <w:rFonts w:ascii="Calibri" w:eastAsia="Calibri" w:hAnsi="Calibri" w:cs="Calibri"/>
          <w:sz w:val="20"/>
          <w:szCs w:val="20"/>
        </w:rPr>
        <w:t xml:space="preserve">. You will find them in </w:t>
      </w:r>
      <w:r w:rsidRPr="3FA2DC69">
        <w:rPr>
          <w:rFonts w:ascii="Calibri" w:eastAsia="Calibri" w:hAnsi="Calibri" w:cs="Calibri"/>
          <w:sz w:val="20"/>
          <w:szCs w:val="20"/>
        </w:rPr>
        <w:t>appliances, factories, home</w:t>
      </w:r>
      <w:r>
        <w:rPr>
          <w:rFonts w:ascii="Calibri" w:eastAsia="Calibri" w:hAnsi="Calibri" w:cs="Calibri"/>
          <w:sz w:val="20"/>
          <w:szCs w:val="20"/>
        </w:rPr>
        <w:t>-</w:t>
      </w:r>
      <w:r w:rsidRPr="3FA2DC69">
        <w:rPr>
          <w:rFonts w:ascii="Calibri" w:eastAsia="Calibri" w:hAnsi="Calibri" w:cs="Calibri"/>
          <w:sz w:val="20"/>
          <w:szCs w:val="20"/>
        </w:rPr>
        <w:t xml:space="preserve">automation, network security, healthcare, robotics, education, hardware/invention prototyping and IoT applications. They can be used as regular computers but </w:t>
      </w:r>
      <w:r>
        <w:rPr>
          <w:rFonts w:ascii="Calibri" w:eastAsia="Calibri" w:hAnsi="Calibri" w:cs="Calibri"/>
          <w:sz w:val="20"/>
          <w:szCs w:val="20"/>
        </w:rPr>
        <w:t xml:space="preserve">more often </w:t>
      </w:r>
      <w:r w:rsidRPr="3FA2DC69">
        <w:rPr>
          <w:rFonts w:ascii="Calibri" w:eastAsia="Calibri" w:hAnsi="Calibri" w:cs="Calibri"/>
          <w:sz w:val="20"/>
          <w:szCs w:val="20"/>
        </w:rPr>
        <w:t>as controllers for electrical devices (everything from light bulbs, factory robotics, fridges to large commercial hot water systems). Generally</w:t>
      </w:r>
      <w:r>
        <w:rPr>
          <w:rFonts w:ascii="Calibri" w:eastAsia="Calibri" w:hAnsi="Calibri" w:cs="Calibri"/>
          <w:sz w:val="20"/>
          <w:szCs w:val="20"/>
        </w:rPr>
        <w:t>,</w:t>
      </w:r>
      <w:r w:rsidRPr="3FA2DC69">
        <w:rPr>
          <w:rFonts w:ascii="Calibri" w:eastAsia="Calibri" w:hAnsi="Calibri" w:cs="Calibri"/>
          <w:sz w:val="20"/>
          <w:szCs w:val="20"/>
        </w:rPr>
        <w:t xml:space="preserve"> the use of one of these pieces of hardware would be to run a small script or program on the micro-computer, with its GPIO pins connected to whatever device and/or devices you would wish to control. </w:t>
      </w:r>
    </w:p>
    <w:p w14:paraId="5DB54409"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What these computing devices do is allow someone to use them as a computer to control the electrical signals sent to the GPIO pins</w:t>
      </w:r>
      <w:r>
        <w:rPr>
          <w:rFonts w:ascii="Calibri" w:eastAsia="Calibri" w:hAnsi="Calibri" w:cs="Calibri"/>
          <w:sz w:val="20"/>
          <w:szCs w:val="20"/>
        </w:rPr>
        <w:t xml:space="preserve">. They </w:t>
      </w:r>
      <w:r w:rsidRPr="3FA2DC69">
        <w:rPr>
          <w:rFonts w:ascii="Calibri" w:eastAsia="Calibri" w:hAnsi="Calibri" w:cs="Calibri"/>
          <w:sz w:val="20"/>
          <w:szCs w:val="20"/>
        </w:rPr>
        <w:t xml:space="preserve">have inputs/outputs to connect to sensors and </w:t>
      </w:r>
      <w:r>
        <w:rPr>
          <w:rFonts w:ascii="Calibri" w:eastAsia="Calibri" w:hAnsi="Calibri" w:cs="Calibri"/>
          <w:sz w:val="20"/>
          <w:szCs w:val="20"/>
        </w:rPr>
        <w:t xml:space="preserve">information </w:t>
      </w:r>
      <w:r w:rsidRPr="3FA2DC69">
        <w:rPr>
          <w:rFonts w:ascii="Calibri" w:eastAsia="Calibri" w:hAnsi="Calibri" w:cs="Calibri"/>
          <w:sz w:val="20"/>
          <w:szCs w:val="20"/>
        </w:rPr>
        <w:t xml:space="preserve">receive/send </w:t>
      </w:r>
      <w:r>
        <w:rPr>
          <w:rFonts w:ascii="Calibri" w:eastAsia="Calibri" w:hAnsi="Calibri" w:cs="Calibri"/>
          <w:sz w:val="20"/>
          <w:szCs w:val="20"/>
        </w:rPr>
        <w:t>functions</w:t>
      </w:r>
      <w:r w:rsidRPr="3FA2DC69">
        <w:rPr>
          <w:rFonts w:ascii="Calibri" w:eastAsia="Calibri" w:hAnsi="Calibri" w:cs="Calibri"/>
          <w:sz w:val="20"/>
          <w:szCs w:val="20"/>
        </w:rPr>
        <w:t xml:space="preserve">. The driving technological force behind these single-board computers has been the constant technological advancements in manufacture </w:t>
      </w:r>
      <w:r>
        <w:rPr>
          <w:rFonts w:ascii="Calibri" w:eastAsia="Calibri" w:hAnsi="Calibri" w:cs="Calibri"/>
          <w:sz w:val="20"/>
          <w:szCs w:val="20"/>
        </w:rPr>
        <w:t xml:space="preserve">of </w:t>
      </w:r>
      <w:r w:rsidRPr="3FA2DC69">
        <w:rPr>
          <w:rFonts w:ascii="Calibri" w:eastAsia="Calibri" w:hAnsi="Calibri" w:cs="Calibri"/>
          <w:sz w:val="20"/>
          <w:szCs w:val="20"/>
        </w:rPr>
        <w:t>smaller</w:t>
      </w:r>
      <w:r>
        <w:rPr>
          <w:rFonts w:ascii="Calibri" w:eastAsia="Calibri" w:hAnsi="Calibri" w:cs="Calibri"/>
          <w:sz w:val="20"/>
          <w:szCs w:val="20"/>
        </w:rPr>
        <w:t>,</w:t>
      </w:r>
      <w:r w:rsidRPr="3FA2DC69">
        <w:rPr>
          <w:rFonts w:ascii="Calibri" w:eastAsia="Calibri" w:hAnsi="Calibri" w:cs="Calibri"/>
          <w:sz w:val="20"/>
          <w:szCs w:val="20"/>
        </w:rPr>
        <w:t xml:space="preserve"> more efficient</w:t>
      </w:r>
      <w:r>
        <w:rPr>
          <w:rFonts w:ascii="Calibri" w:eastAsia="Calibri" w:hAnsi="Calibri" w:cs="Calibri"/>
          <w:sz w:val="20"/>
          <w:szCs w:val="20"/>
        </w:rPr>
        <w:t>, less costly</w:t>
      </w:r>
      <w:r w:rsidRPr="3FA2DC69">
        <w:rPr>
          <w:rFonts w:ascii="Calibri" w:eastAsia="Calibri" w:hAnsi="Calibri" w:cs="Calibri"/>
          <w:sz w:val="20"/>
          <w:szCs w:val="20"/>
        </w:rPr>
        <w:t xml:space="preserve"> computer parts</w:t>
      </w:r>
      <w:r>
        <w:rPr>
          <w:rFonts w:ascii="Calibri" w:eastAsia="Calibri" w:hAnsi="Calibri" w:cs="Calibri"/>
          <w:sz w:val="20"/>
          <w:szCs w:val="20"/>
        </w:rPr>
        <w:t xml:space="preserve">. Specifically, smaller </w:t>
      </w:r>
      <w:r w:rsidRPr="3FA2DC69">
        <w:rPr>
          <w:rFonts w:ascii="Calibri" w:eastAsia="Calibri" w:hAnsi="Calibri" w:cs="Calibri"/>
          <w:sz w:val="20"/>
          <w:szCs w:val="20"/>
        </w:rPr>
        <w:t>storage, CPU and ram.</w:t>
      </w:r>
    </w:p>
    <w:p w14:paraId="0DFFE7F0"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n example of what a micro-</w:t>
      </w:r>
      <w:r w:rsidRPr="009C5E18">
        <w:rPr>
          <w:rFonts w:ascii="Calibri" w:eastAsia="Calibri" w:hAnsi="Calibri" w:cs="Calibri"/>
          <w:sz w:val="20"/>
          <w:szCs w:val="20"/>
        </w:rPr>
        <w:t xml:space="preserve"> </w:t>
      </w:r>
      <w:r w:rsidRPr="3FA2DC69">
        <w:rPr>
          <w:rFonts w:ascii="Calibri" w:eastAsia="Calibri" w:hAnsi="Calibri" w:cs="Calibri"/>
          <w:sz w:val="20"/>
          <w:szCs w:val="20"/>
        </w:rPr>
        <w:t>computer</w:t>
      </w:r>
      <w:r>
        <w:rPr>
          <w:rFonts w:ascii="Calibri" w:eastAsia="Calibri" w:hAnsi="Calibri" w:cs="Calibri"/>
          <w:sz w:val="20"/>
          <w:szCs w:val="20"/>
        </w:rPr>
        <w:t xml:space="preserve"> </w:t>
      </w:r>
      <w:r w:rsidRPr="3FA2DC69">
        <w:rPr>
          <w:rFonts w:ascii="Calibri" w:eastAsia="Calibri" w:hAnsi="Calibri" w:cs="Calibri"/>
          <w:sz w:val="20"/>
          <w:szCs w:val="20"/>
        </w:rPr>
        <w:t>would do in a home automation setup would be having a Raspberry Pi with a movement detector</w:t>
      </w:r>
      <w:r>
        <w:rPr>
          <w:rFonts w:ascii="Calibri" w:eastAsia="Calibri" w:hAnsi="Calibri" w:cs="Calibri"/>
          <w:sz w:val="20"/>
          <w:szCs w:val="20"/>
        </w:rPr>
        <w:t>. The detector (</w:t>
      </w:r>
      <w:r w:rsidRPr="3FA2DC69">
        <w:rPr>
          <w:rFonts w:ascii="Calibri" w:eastAsia="Calibri" w:hAnsi="Calibri" w:cs="Calibri"/>
          <w:sz w:val="20"/>
          <w:szCs w:val="20"/>
        </w:rPr>
        <w:t xml:space="preserve">or </w:t>
      </w:r>
      <w:r>
        <w:rPr>
          <w:rFonts w:ascii="Calibri" w:eastAsia="Calibri" w:hAnsi="Calibri" w:cs="Calibri"/>
          <w:sz w:val="20"/>
          <w:szCs w:val="20"/>
        </w:rPr>
        <w:t xml:space="preserve">an </w:t>
      </w:r>
      <w:r w:rsidRPr="3FA2DC69">
        <w:rPr>
          <w:rFonts w:ascii="Calibri" w:eastAsia="Calibri" w:hAnsi="Calibri" w:cs="Calibri"/>
          <w:sz w:val="20"/>
          <w:szCs w:val="20"/>
        </w:rPr>
        <w:t xml:space="preserve">ultrasonic distance detector) </w:t>
      </w:r>
      <w:r>
        <w:rPr>
          <w:rFonts w:ascii="Calibri" w:eastAsia="Calibri" w:hAnsi="Calibri" w:cs="Calibri"/>
          <w:sz w:val="20"/>
          <w:szCs w:val="20"/>
        </w:rPr>
        <w:t xml:space="preserve">could </w:t>
      </w:r>
      <w:r w:rsidRPr="3FA2DC69">
        <w:rPr>
          <w:rFonts w:ascii="Calibri" w:eastAsia="Calibri" w:hAnsi="Calibri" w:cs="Calibri"/>
          <w:sz w:val="20"/>
          <w:szCs w:val="20"/>
        </w:rPr>
        <w:t>see if someone or something is moving in view of the sensor. If movement is detected, a camera installed on the Pi can automatically begin recording</w:t>
      </w:r>
      <w:r>
        <w:rPr>
          <w:rFonts w:ascii="Calibri" w:eastAsia="Calibri" w:hAnsi="Calibri" w:cs="Calibri"/>
          <w:sz w:val="20"/>
          <w:szCs w:val="20"/>
        </w:rPr>
        <w:t xml:space="preserve">. The video can be </w:t>
      </w:r>
      <w:r w:rsidRPr="3FA2DC69">
        <w:rPr>
          <w:rFonts w:ascii="Calibri" w:eastAsia="Calibri" w:hAnsi="Calibri" w:cs="Calibri"/>
          <w:sz w:val="20"/>
          <w:szCs w:val="20"/>
        </w:rPr>
        <w:t>store</w:t>
      </w:r>
      <w:r>
        <w:rPr>
          <w:rFonts w:ascii="Calibri" w:eastAsia="Calibri" w:hAnsi="Calibri" w:cs="Calibri"/>
          <w:sz w:val="20"/>
          <w:szCs w:val="20"/>
        </w:rPr>
        <w:t>d</w:t>
      </w:r>
      <w:r w:rsidRPr="3FA2DC69">
        <w:rPr>
          <w:rFonts w:ascii="Calibri" w:eastAsia="Calibri" w:hAnsi="Calibri" w:cs="Calibri"/>
          <w:sz w:val="20"/>
          <w:szCs w:val="20"/>
        </w:rPr>
        <w:t xml:space="preserve"> locally or remotely </w:t>
      </w:r>
      <w:r>
        <w:rPr>
          <w:rFonts w:ascii="Calibri" w:eastAsia="Calibri" w:hAnsi="Calibri" w:cs="Calibri"/>
          <w:sz w:val="20"/>
          <w:szCs w:val="20"/>
        </w:rPr>
        <w:t xml:space="preserve">on </w:t>
      </w:r>
      <w:r w:rsidRPr="3FA2DC69">
        <w:rPr>
          <w:rFonts w:ascii="Calibri" w:eastAsia="Calibri" w:hAnsi="Calibri" w:cs="Calibri"/>
          <w:sz w:val="20"/>
          <w:szCs w:val="20"/>
        </w:rPr>
        <w:t xml:space="preserve">a cloud server. A setup like this would not be expensive compared to </w:t>
      </w:r>
      <w:r>
        <w:rPr>
          <w:rFonts w:ascii="Calibri" w:eastAsia="Calibri" w:hAnsi="Calibri" w:cs="Calibri"/>
          <w:sz w:val="20"/>
          <w:szCs w:val="20"/>
        </w:rPr>
        <w:t xml:space="preserve">the previous generation of </w:t>
      </w:r>
      <w:r w:rsidRPr="3FA2DC69">
        <w:rPr>
          <w:rFonts w:ascii="Calibri" w:eastAsia="Calibri" w:hAnsi="Calibri" w:cs="Calibri"/>
          <w:sz w:val="20"/>
          <w:szCs w:val="20"/>
        </w:rPr>
        <w:t>commercial security camera setups</w:t>
      </w:r>
      <w:r>
        <w:rPr>
          <w:rFonts w:ascii="Calibri" w:eastAsia="Calibri" w:hAnsi="Calibri" w:cs="Calibri"/>
          <w:sz w:val="20"/>
          <w:szCs w:val="20"/>
        </w:rPr>
        <w:t xml:space="preserve">. They required </w:t>
      </w:r>
      <w:r w:rsidRPr="3FA2DC69">
        <w:rPr>
          <w:rFonts w:ascii="Calibri" w:eastAsia="Calibri" w:hAnsi="Calibri" w:cs="Calibri"/>
          <w:sz w:val="20"/>
          <w:szCs w:val="20"/>
        </w:rPr>
        <w:t>expensive DVR equipment and a central server to store video data.</w:t>
      </w:r>
    </w:p>
    <w:p w14:paraId="2D718D6C"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nother example</w:t>
      </w:r>
      <w:r>
        <w:rPr>
          <w:rFonts w:ascii="Calibri" w:eastAsia="Calibri" w:hAnsi="Calibri" w:cs="Calibri"/>
          <w:sz w:val="20"/>
          <w:szCs w:val="20"/>
        </w:rPr>
        <w:t xml:space="preserve"> is to use micro-</w:t>
      </w:r>
      <w:r w:rsidRPr="3FA2DC69">
        <w:rPr>
          <w:rFonts w:ascii="Calibri" w:eastAsia="Calibri" w:hAnsi="Calibri" w:cs="Calibri"/>
          <w:sz w:val="20"/>
          <w:szCs w:val="20"/>
        </w:rPr>
        <w:t>computer</w:t>
      </w:r>
      <w:r>
        <w:rPr>
          <w:rFonts w:ascii="Calibri" w:eastAsia="Calibri" w:hAnsi="Calibri" w:cs="Calibri"/>
          <w:sz w:val="20"/>
          <w:szCs w:val="20"/>
        </w:rPr>
        <w:t xml:space="preserve"> to report productivity in a factory. the </w:t>
      </w:r>
      <w:r w:rsidRPr="3FA2DC69">
        <w:rPr>
          <w:rFonts w:ascii="Calibri" w:eastAsia="Calibri" w:hAnsi="Calibri" w:cs="Calibri"/>
          <w:sz w:val="20"/>
          <w:szCs w:val="20"/>
        </w:rPr>
        <w:t xml:space="preserve">ESP-32 micro-computer </w:t>
      </w:r>
      <w:r>
        <w:rPr>
          <w:rFonts w:ascii="Calibri" w:eastAsia="Calibri" w:hAnsi="Calibri" w:cs="Calibri"/>
          <w:sz w:val="20"/>
          <w:szCs w:val="20"/>
        </w:rPr>
        <w:t xml:space="preserve">could be </w:t>
      </w:r>
      <w:r w:rsidRPr="3FA2DC69">
        <w:rPr>
          <w:rFonts w:ascii="Calibri" w:eastAsia="Calibri" w:hAnsi="Calibri" w:cs="Calibri"/>
          <w:sz w:val="20"/>
          <w:szCs w:val="20"/>
        </w:rPr>
        <w:t>connected to a PLC control</w:t>
      </w:r>
      <w:r>
        <w:rPr>
          <w:rFonts w:ascii="Calibri" w:eastAsia="Calibri" w:hAnsi="Calibri" w:cs="Calibri"/>
          <w:sz w:val="20"/>
          <w:szCs w:val="20"/>
        </w:rPr>
        <w:t>-</w:t>
      </w:r>
      <w:r w:rsidRPr="3FA2DC69">
        <w:rPr>
          <w:rFonts w:ascii="Calibri" w:eastAsia="Calibri" w:hAnsi="Calibri" w:cs="Calibri"/>
          <w:sz w:val="20"/>
          <w:szCs w:val="20"/>
        </w:rPr>
        <w:t xml:space="preserve">board </w:t>
      </w:r>
      <w:r>
        <w:rPr>
          <w:rFonts w:ascii="Calibri" w:eastAsia="Calibri" w:hAnsi="Calibri" w:cs="Calibri"/>
          <w:sz w:val="20"/>
          <w:szCs w:val="20"/>
        </w:rPr>
        <w:t xml:space="preserve">operating </w:t>
      </w:r>
      <w:r w:rsidRPr="3FA2DC69">
        <w:rPr>
          <w:rFonts w:ascii="Calibri" w:eastAsia="Calibri" w:hAnsi="Calibri" w:cs="Calibri"/>
          <w:sz w:val="20"/>
          <w:szCs w:val="20"/>
        </w:rPr>
        <w:t xml:space="preserve">a conveyer belt. The ESP-32 could be programmed to send instructions to the PLC board using the ‘Modbus’ computer language through an open source software such as Node-Red. This ESP-32 could then be setup to create and send weekly reports </w:t>
      </w:r>
      <w:r>
        <w:rPr>
          <w:rFonts w:ascii="Calibri" w:eastAsia="Calibri" w:hAnsi="Calibri" w:cs="Calibri"/>
          <w:sz w:val="20"/>
          <w:szCs w:val="20"/>
        </w:rPr>
        <w:t xml:space="preserve">of conveyor belt speeds </w:t>
      </w:r>
      <w:r w:rsidRPr="3FA2DC69">
        <w:rPr>
          <w:rFonts w:ascii="Calibri" w:eastAsia="Calibri" w:hAnsi="Calibri" w:cs="Calibri"/>
          <w:sz w:val="20"/>
          <w:szCs w:val="20"/>
        </w:rPr>
        <w:t>to a server</w:t>
      </w:r>
      <w:r>
        <w:rPr>
          <w:rFonts w:ascii="Calibri" w:eastAsia="Calibri" w:hAnsi="Calibri" w:cs="Calibri"/>
          <w:sz w:val="20"/>
          <w:szCs w:val="20"/>
        </w:rPr>
        <w:t xml:space="preserve">. The reports would give a </w:t>
      </w:r>
      <w:r w:rsidRPr="3FA2DC69">
        <w:rPr>
          <w:rFonts w:ascii="Calibri" w:eastAsia="Calibri" w:hAnsi="Calibri" w:cs="Calibri"/>
          <w:sz w:val="20"/>
          <w:szCs w:val="20"/>
        </w:rPr>
        <w:t>rough assessment of productivity during the week.</w:t>
      </w:r>
    </w:p>
    <w:p w14:paraId="784B3AA7" w14:textId="77777777" w:rsidR="000436A6" w:rsidRDefault="000436A6" w:rsidP="000436A6">
      <w:pPr>
        <w:rPr>
          <w:rFonts w:ascii="Calibri" w:eastAsia="Calibri" w:hAnsi="Calibri" w:cs="Calibri"/>
          <w:sz w:val="20"/>
          <w:szCs w:val="20"/>
        </w:rPr>
      </w:pPr>
      <w:r>
        <w:rPr>
          <w:rFonts w:ascii="Calibri" w:eastAsia="Calibri" w:hAnsi="Calibri" w:cs="Calibri"/>
          <w:sz w:val="20"/>
          <w:szCs w:val="20"/>
        </w:rPr>
        <w:t>A</w:t>
      </w:r>
      <w:r w:rsidRPr="3FA2DC69">
        <w:rPr>
          <w:rFonts w:ascii="Calibri" w:eastAsia="Calibri" w:hAnsi="Calibri" w:cs="Calibri"/>
          <w:sz w:val="20"/>
          <w:szCs w:val="20"/>
        </w:rPr>
        <w:t xml:space="preserve">n appliance </w:t>
      </w:r>
      <w:r>
        <w:rPr>
          <w:rFonts w:ascii="Calibri" w:eastAsia="Calibri" w:hAnsi="Calibri" w:cs="Calibri"/>
          <w:sz w:val="20"/>
          <w:szCs w:val="20"/>
        </w:rPr>
        <w:t xml:space="preserve">example is use with </w:t>
      </w:r>
      <w:r w:rsidRPr="3FA2DC69">
        <w:rPr>
          <w:rFonts w:ascii="Calibri" w:eastAsia="Calibri" w:hAnsi="Calibri" w:cs="Calibri"/>
          <w:sz w:val="20"/>
          <w:szCs w:val="20"/>
        </w:rPr>
        <w:t xml:space="preserve">a hot water system. An Arduino could be </w:t>
      </w:r>
      <w:r>
        <w:rPr>
          <w:rFonts w:ascii="Calibri" w:eastAsia="Calibri" w:hAnsi="Calibri" w:cs="Calibri"/>
          <w:sz w:val="20"/>
          <w:szCs w:val="20"/>
        </w:rPr>
        <w:t xml:space="preserve">attached to </w:t>
      </w:r>
      <w:r w:rsidRPr="3FA2DC69">
        <w:rPr>
          <w:rFonts w:ascii="Calibri" w:eastAsia="Calibri" w:hAnsi="Calibri" w:cs="Calibri"/>
          <w:sz w:val="20"/>
          <w:szCs w:val="20"/>
        </w:rPr>
        <w:t>a temperature sensor within the tank</w:t>
      </w:r>
      <w:r>
        <w:rPr>
          <w:rFonts w:ascii="Calibri" w:eastAsia="Calibri" w:hAnsi="Calibri" w:cs="Calibri"/>
          <w:sz w:val="20"/>
          <w:szCs w:val="20"/>
        </w:rPr>
        <w:t>. The Arduino sends the sensor’s</w:t>
      </w:r>
      <w:r w:rsidRPr="3FA2DC69">
        <w:rPr>
          <w:rFonts w:ascii="Calibri" w:eastAsia="Calibri" w:hAnsi="Calibri" w:cs="Calibri"/>
          <w:sz w:val="20"/>
          <w:szCs w:val="20"/>
        </w:rPr>
        <w:t xml:space="preserve"> internal tank temperature </w:t>
      </w:r>
      <w:r>
        <w:rPr>
          <w:rFonts w:ascii="Calibri" w:eastAsia="Calibri" w:hAnsi="Calibri" w:cs="Calibri"/>
          <w:sz w:val="20"/>
          <w:szCs w:val="20"/>
        </w:rPr>
        <w:t xml:space="preserve">records </w:t>
      </w:r>
      <w:r w:rsidRPr="3FA2DC69">
        <w:rPr>
          <w:rFonts w:ascii="Calibri" w:eastAsia="Calibri" w:hAnsi="Calibri" w:cs="Calibri"/>
          <w:sz w:val="20"/>
          <w:szCs w:val="20"/>
        </w:rPr>
        <w:t>to a cloud server</w:t>
      </w:r>
      <w:r>
        <w:rPr>
          <w:rFonts w:ascii="Calibri" w:eastAsia="Calibri" w:hAnsi="Calibri" w:cs="Calibri"/>
          <w:sz w:val="20"/>
          <w:szCs w:val="20"/>
        </w:rPr>
        <w:t xml:space="preserve">. The </w:t>
      </w:r>
      <w:r w:rsidRPr="3FA2DC69">
        <w:rPr>
          <w:rFonts w:ascii="Calibri" w:eastAsia="Calibri" w:hAnsi="Calibri" w:cs="Calibri"/>
          <w:sz w:val="20"/>
          <w:szCs w:val="20"/>
        </w:rPr>
        <w:t xml:space="preserve">head company </w:t>
      </w:r>
      <w:r>
        <w:rPr>
          <w:rFonts w:ascii="Calibri" w:eastAsia="Calibri" w:hAnsi="Calibri" w:cs="Calibri"/>
          <w:sz w:val="20"/>
          <w:szCs w:val="20"/>
        </w:rPr>
        <w:t xml:space="preserve">then accumulates </w:t>
      </w:r>
      <w:r w:rsidRPr="3FA2DC69">
        <w:rPr>
          <w:rFonts w:ascii="Calibri" w:eastAsia="Calibri" w:hAnsi="Calibri" w:cs="Calibri"/>
          <w:sz w:val="20"/>
          <w:szCs w:val="20"/>
        </w:rPr>
        <w:t xml:space="preserve">statistics on how well their hot water systems are performing in the field. Using this kind of technology, a company would be able to detect trends over time and to a degree of accuracy that </w:t>
      </w:r>
      <w:r>
        <w:rPr>
          <w:rFonts w:ascii="Calibri" w:eastAsia="Calibri" w:hAnsi="Calibri" w:cs="Calibri"/>
          <w:sz w:val="20"/>
          <w:szCs w:val="20"/>
        </w:rPr>
        <w:t xml:space="preserve">has not previously be achievable. Previously they would have sent </w:t>
      </w:r>
      <w:r w:rsidRPr="3FA2DC69">
        <w:rPr>
          <w:rFonts w:ascii="Calibri" w:eastAsia="Calibri" w:hAnsi="Calibri" w:cs="Calibri"/>
          <w:sz w:val="20"/>
          <w:szCs w:val="20"/>
        </w:rPr>
        <w:t>an electrician/plumber to check numbers every time a tank is serviced</w:t>
      </w:r>
      <w:r>
        <w:rPr>
          <w:rFonts w:ascii="Calibri" w:eastAsia="Calibri" w:hAnsi="Calibri" w:cs="Calibri"/>
          <w:sz w:val="20"/>
          <w:szCs w:val="20"/>
        </w:rPr>
        <w:t>, which is an additional labour cost avoided.</w:t>
      </w:r>
    </w:p>
    <w:p w14:paraId="79161160"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 final example</w:t>
      </w:r>
      <w:r>
        <w:rPr>
          <w:rFonts w:ascii="Calibri" w:eastAsia="Calibri" w:hAnsi="Calibri" w:cs="Calibri"/>
          <w:sz w:val="20"/>
          <w:szCs w:val="20"/>
        </w:rPr>
        <w:t xml:space="preserve"> is to improve </w:t>
      </w:r>
      <w:r w:rsidRPr="3FA2DC69">
        <w:rPr>
          <w:rFonts w:ascii="Calibri" w:eastAsia="Calibri" w:hAnsi="Calibri" w:cs="Calibri"/>
          <w:sz w:val="20"/>
          <w:szCs w:val="20"/>
        </w:rPr>
        <w:t xml:space="preserve">network security </w:t>
      </w:r>
      <w:r>
        <w:rPr>
          <w:rFonts w:ascii="Calibri" w:eastAsia="Calibri" w:hAnsi="Calibri" w:cs="Calibri"/>
          <w:sz w:val="20"/>
          <w:szCs w:val="20"/>
        </w:rPr>
        <w:t>by using a</w:t>
      </w:r>
      <w:r w:rsidRPr="3FA2DC69">
        <w:rPr>
          <w:rFonts w:ascii="Calibri" w:eastAsia="Calibri" w:hAnsi="Calibri" w:cs="Calibri"/>
          <w:sz w:val="20"/>
          <w:szCs w:val="20"/>
        </w:rPr>
        <w:t xml:space="preserve">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5EA581B1"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0E6D39D9" w14:textId="77777777" w:rsidR="000436A6" w:rsidRDefault="000436A6" w:rsidP="000436A6">
      <w:pPr>
        <w:rPr>
          <w:rFonts w:ascii="Calibri" w:eastAsia="Calibri" w:hAnsi="Calibri" w:cs="Calibri"/>
          <w:sz w:val="20"/>
          <w:szCs w:val="20"/>
        </w:rPr>
      </w:pPr>
    </w:p>
    <w:p w14:paraId="409EC1C7" w14:textId="77777777" w:rsidR="000436A6" w:rsidRDefault="000436A6" w:rsidP="000436A6">
      <w:pPr>
        <w:pStyle w:val="Heading3"/>
      </w:pPr>
      <w:r w:rsidRPr="00203E29">
        <w:lastRenderedPageBreak/>
        <w:t>What is the likely impact</w:t>
      </w:r>
      <w:r>
        <w:t xml:space="preserve"> of </w:t>
      </w:r>
      <w:bookmarkStart w:id="6" w:name="_Hlk29326702"/>
      <w:r w:rsidRPr="00203E29">
        <w:t xml:space="preserve">small computing </w:t>
      </w:r>
      <w:proofErr w:type="gramStart"/>
      <w:r w:rsidRPr="00203E29">
        <w:t>devices</w:t>
      </w:r>
      <w:bookmarkEnd w:id="6"/>
      <w:proofErr w:type="gramEnd"/>
    </w:p>
    <w:p w14:paraId="2D7EEEF4"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79A1C461"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The impact will especially be felt in the IoT sector, which is growing at incredible rates. The IoT market is fuelled by the rise of single-board computers such as the Raspberry Pi and Arduino and is expected to reach $1,102.6 billion US dollars by the end of 2026[1].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2].</w:t>
      </w:r>
    </w:p>
    <w:p w14:paraId="4DF7B0DA"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 edge technology.[3][4]</w:t>
      </w:r>
    </w:p>
    <w:p w14:paraId="32487F87"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 xml:space="preserve">With these developments in small single-board computing technology, even </w:t>
      </w:r>
      <w:r>
        <w:rPr>
          <w:rFonts w:ascii="Calibri" w:eastAsia="Calibri" w:hAnsi="Calibri" w:cs="Calibri"/>
          <w:sz w:val="20"/>
          <w:szCs w:val="20"/>
        </w:rPr>
        <w:t xml:space="preserve">the future of </w:t>
      </w:r>
      <w:r w:rsidRPr="3FA2DC69">
        <w:rPr>
          <w:rFonts w:ascii="Calibri" w:eastAsia="Calibri" w:hAnsi="Calibri" w:cs="Calibri"/>
          <w:sz w:val="20"/>
          <w:szCs w:val="20"/>
        </w:rPr>
        <w:t>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6][7]</w:t>
      </w:r>
    </w:p>
    <w:p w14:paraId="3DD2BF52" w14:textId="77777777" w:rsidR="000436A6" w:rsidRDefault="000436A6" w:rsidP="000436A6">
      <w:pPr>
        <w:pStyle w:val="Heading3"/>
      </w:pPr>
      <w:r w:rsidRPr="00203E29">
        <w:t xml:space="preserve">How will small computing devices affect </w:t>
      </w:r>
      <w:r>
        <w:t>people</w:t>
      </w:r>
    </w:p>
    <w:p w14:paraId="1C58FEA3"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1D2D692A"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Privacy concerns will also arise</w:t>
      </w:r>
      <w:r>
        <w:rPr>
          <w:rFonts w:ascii="Calibri" w:eastAsia="Calibri" w:hAnsi="Calibri" w:cs="Calibri"/>
          <w:sz w:val="20"/>
          <w:szCs w:val="20"/>
        </w:rPr>
        <w:t>. S</w:t>
      </w:r>
      <w:r w:rsidRPr="3FA2DC69">
        <w:rPr>
          <w:rFonts w:ascii="Calibri" w:eastAsia="Calibri" w:hAnsi="Calibri" w:cs="Calibri"/>
          <w:sz w:val="20"/>
          <w:szCs w:val="20"/>
        </w:rPr>
        <w:t xml:space="preserve">mall computer devices </w:t>
      </w:r>
      <w:r>
        <w:rPr>
          <w:rFonts w:ascii="Calibri" w:eastAsia="Calibri" w:hAnsi="Calibri" w:cs="Calibri"/>
          <w:sz w:val="20"/>
          <w:szCs w:val="20"/>
        </w:rPr>
        <w:t xml:space="preserve">are all </w:t>
      </w:r>
      <w:r w:rsidRPr="3FA2DC69">
        <w:rPr>
          <w:rFonts w:ascii="Calibri" w:eastAsia="Calibri" w:hAnsi="Calibri" w:cs="Calibri"/>
          <w:sz w:val="20"/>
          <w:szCs w:val="20"/>
        </w:rPr>
        <w:t>being networked and presumably connected to the cloud</w:t>
      </w:r>
      <w:r>
        <w:rPr>
          <w:rFonts w:ascii="Calibri" w:eastAsia="Calibri" w:hAnsi="Calibri" w:cs="Calibri"/>
          <w:sz w:val="20"/>
          <w:szCs w:val="20"/>
        </w:rPr>
        <w:t>.  P</w:t>
      </w:r>
      <w:r w:rsidRPr="3FA2DC69">
        <w:rPr>
          <w:rFonts w:ascii="Calibri" w:eastAsia="Calibri" w:hAnsi="Calibri" w:cs="Calibri"/>
          <w:sz w:val="20"/>
          <w:szCs w:val="20"/>
        </w:rPr>
        <w:t xml:space="preserve">eople's homes will be more susceptible to attack </w:t>
      </w:r>
      <w:r>
        <w:rPr>
          <w:rFonts w:ascii="Calibri" w:eastAsia="Calibri" w:hAnsi="Calibri" w:cs="Calibri"/>
          <w:sz w:val="20"/>
          <w:szCs w:val="20"/>
        </w:rPr>
        <w:t xml:space="preserve">through this gateway </w:t>
      </w:r>
      <w:r w:rsidRPr="3FA2DC69">
        <w:rPr>
          <w:rFonts w:ascii="Calibri" w:eastAsia="Calibri" w:hAnsi="Calibri" w:cs="Calibri"/>
          <w:sz w:val="20"/>
          <w:szCs w:val="20"/>
        </w:rPr>
        <w:t>[8]. This could affect myself</w:t>
      </w:r>
      <w:r>
        <w:rPr>
          <w:rFonts w:ascii="Calibri" w:eastAsia="Calibri" w:hAnsi="Calibri" w:cs="Calibri"/>
          <w:sz w:val="20"/>
          <w:szCs w:val="20"/>
        </w:rPr>
        <w:t xml:space="preserve"> directly, or indirectly (via my breach) my </w:t>
      </w:r>
      <w:r w:rsidRPr="3FA2DC69">
        <w:rPr>
          <w:rFonts w:ascii="Calibri" w:eastAsia="Calibri" w:hAnsi="Calibri" w:cs="Calibri"/>
          <w:sz w:val="20"/>
          <w:szCs w:val="20"/>
        </w:rPr>
        <w:t>friends or family</w:t>
      </w:r>
      <w:r>
        <w:rPr>
          <w:rFonts w:ascii="Calibri" w:eastAsia="Calibri" w:hAnsi="Calibri" w:cs="Calibri"/>
          <w:sz w:val="20"/>
          <w:szCs w:val="20"/>
        </w:rPr>
        <w:t>.  With small computer devices, t</w:t>
      </w:r>
      <w:r w:rsidRPr="3FA2DC69">
        <w:rPr>
          <w:rFonts w:ascii="Calibri" w:eastAsia="Calibri" w:hAnsi="Calibri" w:cs="Calibri"/>
          <w:sz w:val="20"/>
          <w:szCs w:val="20"/>
        </w:rPr>
        <w:t xml:space="preserve">he need to stay diligent regarding cyber-security will be a necessity of everyday life. The need for everyday people to understand the basics of network security </w:t>
      </w:r>
      <w:r>
        <w:rPr>
          <w:rFonts w:ascii="Calibri" w:eastAsia="Calibri" w:hAnsi="Calibri" w:cs="Calibri"/>
          <w:sz w:val="20"/>
          <w:szCs w:val="20"/>
        </w:rPr>
        <w:t xml:space="preserve">increases as </w:t>
      </w:r>
      <w:r w:rsidRPr="3FA2DC69">
        <w:rPr>
          <w:rFonts w:ascii="Calibri" w:eastAsia="Calibri" w:hAnsi="Calibri" w:cs="Calibri"/>
          <w:sz w:val="20"/>
          <w:szCs w:val="20"/>
        </w:rPr>
        <w:t>these new technologies</w:t>
      </w:r>
      <w:r>
        <w:rPr>
          <w:rFonts w:ascii="Calibri" w:eastAsia="Calibri" w:hAnsi="Calibri" w:cs="Calibri"/>
          <w:sz w:val="20"/>
          <w:szCs w:val="20"/>
        </w:rPr>
        <w:t xml:space="preserve"> get implemented</w:t>
      </w:r>
      <w:r w:rsidRPr="3FA2DC69">
        <w:rPr>
          <w:rFonts w:ascii="Calibri" w:eastAsia="Calibri" w:hAnsi="Calibri" w:cs="Calibri"/>
          <w:sz w:val="20"/>
          <w:szCs w:val="20"/>
        </w:rPr>
        <w:t>.</w:t>
      </w:r>
    </w:p>
    <w:p w14:paraId="722841B4" w14:textId="4E363FB7" w:rsidR="000436A6" w:rsidRDefault="000436A6" w:rsidP="000436A6">
      <w:pPr>
        <w:rPr>
          <w:rFonts w:ascii="Calibri" w:eastAsia="Calibri" w:hAnsi="Calibri" w:cs="Calibri"/>
          <w:sz w:val="20"/>
          <w:szCs w:val="20"/>
        </w:rPr>
      </w:pPr>
      <w:r>
        <w:rPr>
          <w:rFonts w:ascii="Calibri" w:eastAsia="Calibri" w:hAnsi="Calibri" w:cs="Calibri"/>
          <w:sz w:val="20"/>
          <w:szCs w:val="20"/>
        </w:rPr>
        <w:t xml:space="preserve">For us here studying IT at RMIT, the field of micro-computers is going to </w:t>
      </w:r>
      <w:r w:rsidRPr="3FA2DC69">
        <w:rPr>
          <w:rFonts w:ascii="Calibri" w:eastAsia="Calibri" w:hAnsi="Calibri" w:cs="Calibri"/>
          <w:sz w:val="20"/>
          <w:szCs w:val="20"/>
        </w:rPr>
        <w:t xml:space="preserve">have a great effect on </w:t>
      </w:r>
      <w:r>
        <w:rPr>
          <w:rFonts w:ascii="Calibri" w:eastAsia="Calibri" w:hAnsi="Calibri" w:cs="Calibri"/>
          <w:sz w:val="20"/>
          <w:szCs w:val="20"/>
        </w:rPr>
        <w:t>our careers</w:t>
      </w:r>
      <w:r w:rsidRPr="3FA2DC69">
        <w:rPr>
          <w:rFonts w:ascii="Calibri" w:eastAsia="Calibri" w:hAnsi="Calibri" w:cs="Calibri"/>
          <w:sz w:val="20"/>
          <w:szCs w:val="20"/>
        </w:rPr>
        <w:t>. As people who are studying IT</w:t>
      </w:r>
      <w:r>
        <w:rPr>
          <w:rFonts w:ascii="Calibri" w:eastAsia="Calibri" w:hAnsi="Calibri" w:cs="Calibri"/>
          <w:sz w:val="20"/>
          <w:szCs w:val="20"/>
        </w:rPr>
        <w:t>,</w:t>
      </w:r>
      <w:r w:rsidRPr="3FA2DC69">
        <w:rPr>
          <w:rFonts w:ascii="Calibri" w:eastAsia="Calibri" w:hAnsi="Calibri" w:cs="Calibri"/>
          <w:sz w:val="20"/>
          <w:szCs w:val="20"/>
        </w:rPr>
        <w:t xml:space="preserve"> or strive to work in an IT field, </w:t>
      </w:r>
      <w:r>
        <w:rPr>
          <w:rFonts w:ascii="Calibri" w:eastAsia="Calibri" w:hAnsi="Calibri" w:cs="Calibri"/>
          <w:sz w:val="20"/>
          <w:szCs w:val="20"/>
        </w:rPr>
        <w:t xml:space="preserve">we should take an interest in </w:t>
      </w:r>
      <w:r w:rsidRPr="3FA2DC69">
        <w:rPr>
          <w:rFonts w:ascii="Calibri" w:eastAsia="Calibri" w:hAnsi="Calibri" w:cs="Calibri"/>
          <w:sz w:val="20"/>
          <w:szCs w:val="20"/>
        </w:rPr>
        <w:t>the growing industry of IoT and single-board computers</w:t>
      </w:r>
      <w:r>
        <w:rPr>
          <w:rFonts w:ascii="Calibri" w:eastAsia="Calibri" w:hAnsi="Calibri" w:cs="Calibri"/>
          <w:sz w:val="20"/>
          <w:szCs w:val="20"/>
        </w:rPr>
        <w:t xml:space="preserve">. </w:t>
      </w:r>
    </w:p>
    <w:p w14:paraId="0D6D813E" w14:textId="77777777" w:rsidR="000436A6" w:rsidRDefault="000436A6" w:rsidP="000436A6">
      <w:pPr>
        <w:rPr>
          <w:rFonts w:ascii="Calibri" w:eastAsia="Calibri" w:hAnsi="Calibri" w:cs="Calibri"/>
          <w:sz w:val="20"/>
          <w:szCs w:val="20"/>
        </w:rPr>
      </w:pPr>
      <w:r w:rsidRPr="3FA2DC69">
        <w:rPr>
          <w:rFonts w:ascii="Calibri" w:eastAsia="Calibri" w:hAnsi="Calibri" w:cs="Calibri"/>
          <w:sz w:val="20"/>
          <w:szCs w:val="20"/>
        </w:rPr>
        <w:t>Electronics has been left on the wayside of IT skills for a long time now</w:t>
      </w:r>
      <w:r>
        <w:rPr>
          <w:rFonts w:ascii="Calibri" w:eastAsia="Calibri" w:hAnsi="Calibri" w:cs="Calibri"/>
          <w:sz w:val="20"/>
          <w:szCs w:val="20"/>
        </w:rPr>
        <w:t>. B</w:t>
      </w:r>
      <w:r w:rsidRPr="3FA2DC69">
        <w:rPr>
          <w:rFonts w:ascii="Calibri" w:eastAsia="Calibri" w:hAnsi="Calibri" w:cs="Calibri"/>
          <w:sz w:val="20"/>
          <w:szCs w:val="20"/>
        </w:rPr>
        <w:t>ut with the rise of single-board computers</w:t>
      </w:r>
      <w:r>
        <w:rPr>
          <w:rFonts w:ascii="Calibri" w:eastAsia="Calibri" w:hAnsi="Calibri" w:cs="Calibri"/>
          <w:sz w:val="20"/>
          <w:szCs w:val="20"/>
        </w:rPr>
        <w:t>,</w:t>
      </w:r>
      <w:r w:rsidRPr="3FA2DC69">
        <w:rPr>
          <w:rFonts w:ascii="Calibri" w:eastAsia="Calibri" w:hAnsi="Calibri" w:cs="Calibri"/>
          <w:sz w:val="20"/>
          <w:szCs w:val="20"/>
        </w:rPr>
        <w:t xml:space="preserve"> </w:t>
      </w:r>
      <w:r>
        <w:rPr>
          <w:rFonts w:ascii="Calibri" w:eastAsia="Calibri" w:hAnsi="Calibri" w:cs="Calibri"/>
          <w:sz w:val="20"/>
          <w:szCs w:val="20"/>
        </w:rPr>
        <w:t xml:space="preserve">there will also rise </w:t>
      </w:r>
      <w:r w:rsidRPr="3FA2DC69">
        <w:rPr>
          <w:rFonts w:ascii="Calibri" w:eastAsia="Calibri" w:hAnsi="Calibri" w:cs="Calibri"/>
          <w:sz w:val="20"/>
          <w:szCs w:val="20"/>
        </w:rPr>
        <w:t xml:space="preserve">the IT specialists </w:t>
      </w:r>
      <w:r>
        <w:rPr>
          <w:rFonts w:ascii="Calibri" w:eastAsia="Calibri" w:hAnsi="Calibri" w:cs="Calibri"/>
          <w:sz w:val="20"/>
          <w:szCs w:val="20"/>
        </w:rPr>
        <w:t xml:space="preserve">with the </w:t>
      </w:r>
      <w:r w:rsidRPr="3FA2DC69">
        <w:rPr>
          <w:rFonts w:ascii="Calibri" w:eastAsia="Calibri" w:hAnsi="Calibri" w:cs="Calibri"/>
          <w:sz w:val="20"/>
          <w:szCs w:val="20"/>
        </w:rPr>
        <w:t xml:space="preserve">electronics </w:t>
      </w:r>
      <w:r>
        <w:rPr>
          <w:rFonts w:ascii="Calibri" w:eastAsia="Calibri" w:hAnsi="Calibri" w:cs="Calibri"/>
          <w:sz w:val="20"/>
          <w:szCs w:val="20"/>
        </w:rPr>
        <w:t xml:space="preserve">skills to build and service them. A new </w:t>
      </w:r>
      <w:r w:rsidRPr="3FA2DC69">
        <w:rPr>
          <w:rFonts w:ascii="Calibri" w:eastAsia="Calibri" w:hAnsi="Calibri" w:cs="Calibri"/>
          <w:sz w:val="20"/>
          <w:szCs w:val="20"/>
        </w:rPr>
        <w:t>special</w:t>
      </w:r>
      <w:r>
        <w:rPr>
          <w:rFonts w:ascii="Calibri" w:eastAsia="Calibri" w:hAnsi="Calibri" w:cs="Calibri"/>
          <w:sz w:val="20"/>
          <w:szCs w:val="20"/>
        </w:rPr>
        <w:t>ty (or the re-emergence of an old one)</w:t>
      </w:r>
      <w:r w:rsidRPr="3FA2DC69">
        <w:rPr>
          <w:rFonts w:ascii="Calibri" w:eastAsia="Calibri" w:hAnsi="Calibri" w:cs="Calibri"/>
          <w:sz w:val="20"/>
          <w:szCs w:val="20"/>
        </w:rPr>
        <w:t xml:space="preserve">. Since the use of single-board computers generally requires a broad knowledge of IT, combing all aspects of previously separated fields such as hardware/networking/programming and electronics, this will </w:t>
      </w:r>
      <w:r>
        <w:rPr>
          <w:rFonts w:ascii="Calibri" w:eastAsia="Calibri" w:hAnsi="Calibri" w:cs="Calibri"/>
          <w:sz w:val="20"/>
          <w:szCs w:val="20"/>
        </w:rPr>
        <w:t>be a specially requiring a broad knowledge base.</w:t>
      </w:r>
    </w:p>
    <w:p w14:paraId="3D03DBE6" w14:textId="77777777" w:rsidR="000436A6" w:rsidRDefault="000436A6"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26D77690" w14:textId="77777777" w:rsidR="000436A6" w:rsidRDefault="000436A6" w:rsidP="000436A6">
      <w:r w:rsidRPr="3FA2DC69">
        <w:rPr>
          <w:rFonts w:ascii="Calibri" w:eastAsia="Calibri" w:hAnsi="Calibri" w:cs="Calibri"/>
          <w:sz w:val="19"/>
          <w:szCs w:val="19"/>
        </w:rPr>
        <w:t xml:space="preserve">[1]"Internet of Things </w:t>
      </w:r>
      <w:commentRangeStart w:id="7"/>
      <w:r w:rsidRPr="3FA2DC69">
        <w:rPr>
          <w:rFonts w:ascii="Calibri" w:eastAsia="Calibri" w:hAnsi="Calibri" w:cs="Calibri"/>
          <w:sz w:val="19"/>
          <w:szCs w:val="19"/>
        </w:rPr>
        <w:t>Market</w:t>
      </w:r>
      <w:commentRangeEnd w:id="7"/>
      <w:r>
        <w:rPr>
          <w:rStyle w:val="CommentReference"/>
        </w:rPr>
        <w:commentReference w:id="7"/>
      </w:r>
      <w:r w:rsidRPr="3FA2DC69">
        <w:rPr>
          <w:rFonts w:ascii="Calibri" w:eastAsia="Calibri" w:hAnsi="Calibri" w:cs="Calibri"/>
          <w:sz w:val="19"/>
          <w:szCs w:val="19"/>
        </w:rPr>
        <w:t xml:space="preserve"> Size, Growth | IoT Industry Report 2026", </w:t>
      </w:r>
      <w:r w:rsidRPr="3FA2DC69">
        <w:rPr>
          <w:rFonts w:ascii="Calibri" w:eastAsia="Calibri" w:hAnsi="Calibri" w:cs="Calibri"/>
          <w:i/>
          <w:iCs/>
          <w:sz w:val="19"/>
          <w:szCs w:val="19"/>
        </w:rPr>
        <w:t>Fortunebusinessinsights.com</w:t>
      </w:r>
      <w:r w:rsidRPr="3FA2DC69">
        <w:rPr>
          <w:rFonts w:ascii="Calibri" w:eastAsia="Calibri" w:hAnsi="Calibri" w:cs="Calibri"/>
          <w:sz w:val="19"/>
          <w:szCs w:val="19"/>
        </w:rPr>
        <w:t>, 2020. [Online]. Available: https://www.fortunebusinessinsights.com/industry-reports/internet-of-things-iot-market-100307. [Accessed: 03- Jan- 2020].</w:t>
      </w:r>
    </w:p>
    <w:p w14:paraId="32EC4509" w14:textId="77777777" w:rsidR="000436A6" w:rsidRDefault="000436A6" w:rsidP="000436A6">
      <w:r w:rsidRPr="3FA2DC69">
        <w:rPr>
          <w:rFonts w:ascii="Calibri" w:eastAsia="Calibri" w:hAnsi="Calibri" w:cs="Calibri"/>
          <w:sz w:val="19"/>
          <w:szCs w:val="19"/>
        </w:rPr>
        <w:lastRenderedPageBreak/>
        <w:t>[</w:t>
      </w:r>
      <w:proofErr w:type="gramStart"/>
      <w:r w:rsidRPr="3FA2DC69">
        <w:rPr>
          <w:rFonts w:ascii="Calibri" w:eastAsia="Calibri" w:hAnsi="Calibri" w:cs="Calibri"/>
          <w:sz w:val="19"/>
          <w:szCs w:val="19"/>
        </w:rPr>
        <w:t>2]I.</w:t>
      </w:r>
      <w:proofErr w:type="gramEnd"/>
      <w:r w:rsidRPr="3FA2DC69">
        <w:rPr>
          <w:rFonts w:ascii="Calibri" w:eastAsia="Calibri" w:hAnsi="Calibri" w:cs="Calibri"/>
          <w:sz w:val="19"/>
          <w:szCs w:val="19"/>
        </w:rPr>
        <w:t xml:space="preserve"> Global Market Insights, "Single Board Computer Market to surpass $1bn by 2025: Global Market Insights, Inc.", </w:t>
      </w:r>
      <w:r w:rsidRPr="3FA2DC69">
        <w:rPr>
          <w:rFonts w:ascii="Calibri" w:eastAsia="Calibri" w:hAnsi="Calibri" w:cs="Calibri"/>
          <w:i/>
          <w:iCs/>
          <w:sz w:val="19"/>
          <w:szCs w:val="19"/>
        </w:rPr>
        <w:t>GlobeNewswire News Room</w:t>
      </w:r>
      <w:r w:rsidRPr="3FA2DC69">
        <w:rPr>
          <w:rFonts w:ascii="Calibri" w:eastAsia="Calibri" w:hAnsi="Calibri" w:cs="Calibri"/>
          <w:sz w:val="19"/>
          <w:szCs w:val="19"/>
        </w:rPr>
        <w:t>, 2020. [Online]. Available: https://www.globenewswire.com/news-release/2019/02/13/1724445/0/en/Single-Board-Computer-Market-to-surpass-1bn-by-2025-Global-Market-Insights-Inc.html. [Accessed: 03- Jan- 2020].</w:t>
      </w:r>
    </w:p>
    <w:p w14:paraId="2D213221" w14:textId="77777777" w:rsidR="000436A6" w:rsidRDefault="000436A6" w:rsidP="000436A6">
      <w:r w:rsidRPr="3FA2DC69">
        <w:rPr>
          <w:rFonts w:ascii="Calibri" w:eastAsia="Calibri" w:hAnsi="Calibri" w:cs="Calibri"/>
          <w:sz w:val="19"/>
          <w:szCs w:val="19"/>
        </w:rPr>
        <w:t xml:space="preserve">[3]"Engineering students create wall climbing robot prototype", </w:t>
      </w:r>
      <w:r w:rsidRPr="3FA2DC69">
        <w:rPr>
          <w:rFonts w:ascii="Calibri" w:eastAsia="Calibri" w:hAnsi="Calibri" w:cs="Calibri"/>
          <w:i/>
          <w:iCs/>
          <w:sz w:val="19"/>
          <w:szCs w:val="19"/>
        </w:rPr>
        <w:t>The Star</w:t>
      </w:r>
      <w:r w:rsidRPr="3FA2DC69">
        <w:rPr>
          <w:rFonts w:ascii="Calibri" w:eastAsia="Calibri" w:hAnsi="Calibri" w:cs="Calibri"/>
          <w:sz w:val="19"/>
          <w:szCs w:val="19"/>
        </w:rPr>
        <w:t>, 2020. [Online]. Available: https://www.the-star.co.ke/sasa/2019-07-26-engineering-students-create-wall-climbing-robot-prototype/. [Accessed: 03- Jan- 2020].</w:t>
      </w:r>
    </w:p>
    <w:p w14:paraId="6D8CD6E1" w14:textId="77777777" w:rsidR="000436A6" w:rsidRDefault="000436A6" w:rsidP="000436A6">
      <w:pPr>
        <w:rPr>
          <w:rFonts w:ascii="Calibri" w:eastAsia="Calibri" w:hAnsi="Calibri" w:cs="Calibri"/>
          <w:sz w:val="19"/>
          <w:szCs w:val="19"/>
        </w:rPr>
      </w:pPr>
      <w:r w:rsidRPr="3FA2DC69">
        <w:rPr>
          <w:rFonts w:ascii="Calibri" w:eastAsia="Calibri" w:hAnsi="Calibri" w:cs="Calibri"/>
          <w:sz w:val="19"/>
          <w:szCs w:val="19"/>
        </w:rPr>
        <w:t xml:space="preserve">[4] "Bringing </w:t>
      </w:r>
      <w:proofErr w:type="gramStart"/>
      <w:r w:rsidRPr="3FA2DC69">
        <w:rPr>
          <w:rFonts w:ascii="Calibri" w:eastAsia="Calibri" w:hAnsi="Calibri" w:cs="Calibri"/>
          <w:sz w:val="19"/>
          <w:szCs w:val="19"/>
        </w:rPr>
        <w:t>The</w:t>
      </w:r>
      <w:proofErr w:type="gramEnd"/>
      <w:r w:rsidRPr="3FA2DC69">
        <w:rPr>
          <w:rFonts w:ascii="Calibri" w:eastAsia="Calibri" w:hAnsi="Calibri" w:cs="Calibri"/>
          <w:sz w:val="19"/>
          <w:szCs w:val="19"/>
        </w:rPr>
        <w:t xml:space="preserve"> Maker Revolution To Africa, One Raspberry Pi At A Time", </w:t>
      </w:r>
      <w:r w:rsidRPr="3FA2DC69">
        <w:rPr>
          <w:rFonts w:ascii="Calibri" w:eastAsia="Calibri" w:hAnsi="Calibri" w:cs="Calibri"/>
          <w:i/>
          <w:iCs/>
          <w:sz w:val="19"/>
          <w:szCs w:val="19"/>
        </w:rPr>
        <w:t>Fast Company</w:t>
      </w:r>
      <w:r w:rsidRPr="3FA2DC69">
        <w:rPr>
          <w:rFonts w:ascii="Calibri" w:eastAsia="Calibri" w:hAnsi="Calibri" w:cs="Calibri"/>
          <w:sz w:val="19"/>
          <w:szCs w:val="19"/>
        </w:rPr>
        <w:t>, 2020. [Online]. Available: https://www.fastcompany.com/3023170/bringing-the-maker-revolution-to-africa-one-rasperry-pi-at-a-time. [Accessed: 03- Jan- 2020].</w:t>
      </w:r>
    </w:p>
    <w:p w14:paraId="4F1C6D19" w14:textId="77777777" w:rsidR="000436A6" w:rsidRDefault="000436A6" w:rsidP="000436A6">
      <w:r w:rsidRPr="3FA2DC69">
        <w:rPr>
          <w:rFonts w:ascii="Calibri" w:eastAsia="Calibri" w:hAnsi="Calibri" w:cs="Calibri"/>
          <w:sz w:val="19"/>
          <w:szCs w:val="19"/>
        </w:rPr>
        <w:t>[6]"</w:t>
      </w:r>
      <w:proofErr w:type="spellStart"/>
      <w:r w:rsidRPr="3FA2DC69">
        <w:rPr>
          <w:rFonts w:ascii="Calibri" w:eastAsia="Calibri" w:hAnsi="Calibri" w:cs="Calibri"/>
          <w:sz w:val="19"/>
          <w:szCs w:val="19"/>
        </w:rPr>
        <w:t>ExtraHop</w:t>
      </w:r>
      <w:proofErr w:type="spellEnd"/>
      <w:r w:rsidRPr="3FA2DC69">
        <w:rPr>
          <w:rFonts w:ascii="Calibri" w:eastAsia="Calibri" w:hAnsi="Calibri" w:cs="Calibri"/>
          <w:sz w:val="19"/>
          <w:szCs w:val="19"/>
        </w:rPr>
        <w:t xml:space="preserve"> </w:t>
      </w:r>
      <w:proofErr w:type="spellStart"/>
      <w:r w:rsidRPr="3FA2DC69">
        <w:rPr>
          <w:rFonts w:ascii="Calibri" w:eastAsia="Calibri" w:hAnsi="Calibri" w:cs="Calibri"/>
          <w:sz w:val="19"/>
          <w:szCs w:val="19"/>
        </w:rPr>
        <w:t>BrandVoice</w:t>
      </w:r>
      <w:proofErr w:type="spellEnd"/>
      <w:r w:rsidRPr="3FA2DC69">
        <w:rPr>
          <w:rFonts w:ascii="Calibri" w:eastAsia="Calibri" w:hAnsi="Calibri" w:cs="Calibri"/>
          <w:sz w:val="19"/>
          <w:szCs w:val="19"/>
        </w:rPr>
        <w:t xml:space="preserve">: What We Can Learn </w:t>
      </w:r>
      <w:proofErr w:type="gramStart"/>
      <w:r w:rsidRPr="3FA2DC69">
        <w:rPr>
          <w:rFonts w:ascii="Calibri" w:eastAsia="Calibri" w:hAnsi="Calibri" w:cs="Calibri"/>
          <w:sz w:val="19"/>
          <w:szCs w:val="19"/>
        </w:rPr>
        <w:t>From</w:t>
      </w:r>
      <w:proofErr w:type="gramEnd"/>
      <w:r w:rsidRPr="3FA2DC69">
        <w:rPr>
          <w:rFonts w:ascii="Calibri" w:eastAsia="Calibri" w:hAnsi="Calibri" w:cs="Calibri"/>
          <w:sz w:val="19"/>
          <w:szCs w:val="19"/>
        </w:rPr>
        <w:t xml:space="preserve"> NASA’s Raspberry Pi Attack", </w:t>
      </w:r>
      <w:r w:rsidRPr="3FA2DC69">
        <w:rPr>
          <w:rFonts w:ascii="Calibri" w:eastAsia="Calibri" w:hAnsi="Calibri" w:cs="Calibri"/>
          <w:i/>
          <w:iCs/>
          <w:sz w:val="19"/>
          <w:szCs w:val="19"/>
        </w:rPr>
        <w:t>Forbes.com</w:t>
      </w:r>
      <w:r w:rsidRPr="3FA2DC69">
        <w:rPr>
          <w:rFonts w:ascii="Calibri" w:eastAsia="Calibri" w:hAnsi="Calibri" w:cs="Calibri"/>
          <w:sz w:val="19"/>
          <w:szCs w:val="19"/>
        </w:rPr>
        <w:t>, 2020. [Online]. Available: https://www.forbes.com/sites/extrahop/2019/07/31/what-we-can-learn-from-nasas-raspberry-pi-attack/#13dcab7e304c. [Accessed: 03- Jan- 2020].</w:t>
      </w:r>
    </w:p>
    <w:p w14:paraId="10923F90" w14:textId="77777777" w:rsidR="000436A6" w:rsidRDefault="000436A6" w:rsidP="000436A6">
      <w:r w:rsidRPr="3FA2DC69">
        <w:rPr>
          <w:rFonts w:ascii="Calibri" w:eastAsia="Calibri" w:hAnsi="Calibri" w:cs="Calibri"/>
          <w:sz w:val="19"/>
          <w:szCs w:val="19"/>
        </w:rPr>
        <w:t>[</w:t>
      </w:r>
      <w:proofErr w:type="gramStart"/>
      <w:r w:rsidRPr="3FA2DC69">
        <w:rPr>
          <w:rFonts w:ascii="Calibri" w:eastAsia="Calibri" w:hAnsi="Calibri" w:cs="Calibri"/>
          <w:sz w:val="19"/>
          <w:szCs w:val="19"/>
        </w:rPr>
        <w:t>7]</w:t>
      </w:r>
      <w:r w:rsidRPr="3FA2DC69">
        <w:rPr>
          <w:rFonts w:ascii="Calibri" w:eastAsia="Calibri" w:hAnsi="Calibri" w:cs="Calibri"/>
          <w:i/>
          <w:iCs/>
          <w:sz w:val="19"/>
          <w:szCs w:val="19"/>
        </w:rPr>
        <w:t>Oig.nasa.gov</w:t>
      </w:r>
      <w:proofErr w:type="gramEnd"/>
      <w:r w:rsidRPr="3FA2DC69">
        <w:rPr>
          <w:rFonts w:ascii="Calibri" w:eastAsia="Calibri" w:hAnsi="Calibri" w:cs="Calibri"/>
          <w:sz w:val="19"/>
          <w:szCs w:val="19"/>
        </w:rPr>
        <w:t>, 2020. [Online]. Available: https://oig.nasa.gov/docs/IG-19-022.pdf. [Accessed: 03- Jan- 2020].</w:t>
      </w:r>
    </w:p>
    <w:p w14:paraId="559D24DE" w14:textId="77777777" w:rsidR="000436A6" w:rsidRDefault="000436A6" w:rsidP="000436A6">
      <w:r w:rsidRPr="3FA2DC69">
        <w:rPr>
          <w:rFonts w:ascii="Calibri" w:eastAsia="Calibri" w:hAnsi="Calibri" w:cs="Calibri"/>
          <w:sz w:val="19"/>
          <w:szCs w:val="19"/>
        </w:rPr>
        <w:t>[8]2020. [Online]. Available: https://www.washingtonpost.com/technology/2018/12/20/nest-cam-baby-monitor-hacked-kidnap-threat-came-device-parents-say/. [Accessed: 03- Jan- 2020].</w:t>
      </w:r>
    </w:p>
    <w:p w14:paraId="49947DD3" w14:textId="77777777" w:rsidR="00203E29" w:rsidRPr="00203E29" w:rsidRDefault="00203E29" w:rsidP="00203E29"/>
    <w:p w14:paraId="759DDE08" w14:textId="6A42028B" w:rsidR="00203E29" w:rsidRDefault="00203E29" w:rsidP="00203E29">
      <w:pPr>
        <w:pStyle w:val="Heading2"/>
      </w:pPr>
      <w:commentRangeStart w:id="8"/>
      <w:r>
        <w:t xml:space="preserve">Topic </w:t>
      </w:r>
      <w:commentRangeEnd w:id="8"/>
      <w:r w:rsidR="003F57D1">
        <w:rPr>
          <w:rStyle w:val="CommentReference"/>
          <w:rFonts w:asciiTheme="minorHAnsi" w:eastAsiaTheme="minorHAnsi" w:hAnsiTheme="minorHAnsi" w:cstheme="minorBidi"/>
          <w:color w:val="auto"/>
        </w:rPr>
        <w:commentReference w:id="8"/>
      </w:r>
      <w:r>
        <w:t xml:space="preserve">2: </w:t>
      </w:r>
      <w:r w:rsidRPr="00203E29">
        <w:t>Machine Learning</w:t>
      </w:r>
    </w:p>
    <w:p w14:paraId="203A9D1A" w14:textId="77777777" w:rsidR="00203E29" w:rsidRDefault="00203E29" w:rsidP="00203E29">
      <w:pPr>
        <w:pStyle w:val="Heading3"/>
      </w:pPr>
      <w:r w:rsidRPr="00203E29">
        <w:t xml:space="preserve">What does it </w:t>
      </w:r>
      <w:proofErr w:type="gramStart"/>
      <w:r w:rsidRPr="00203E29">
        <w:t>do</w:t>
      </w:r>
      <w:proofErr w:type="gramEnd"/>
    </w:p>
    <w:p w14:paraId="03A9B781" w14:textId="77777777" w:rsidR="00203E29" w:rsidRDefault="00203E29" w:rsidP="00203E29">
      <w:pPr>
        <w:pStyle w:val="Heading3"/>
      </w:pPr>
      <w:r w:rsidRPr="00203E29">
        <w:t xml:space="preserve">What is the likely </w:t>
      </w:r>
      <w:proofErr w:type="gramStart"/>
      <w:r w:rsidRPr="00203E29">
        <w:t>impact</w:t>
      </w:r>
      <w:proofErr w:type="gramEnd"/>
    </w:p>
    <w:p w14:paraId="20F192AA" w14:textId="77777777" w:rsidR="00203E29" w:rsidRPr="00203E29" w:rsidRDefault="00203E29" w:rsidP="00203E29">
      <w:pPr>
        <w:pStyle w:val="Heading3"/>
      </w:pPr>
      <w:r w:rsidRPr="00203E29">
        <w:t>How will this affect you</w:t>
      </w:r>
    </w:p>
    <w:p w14:paraId="01687AC6" w14:textId="77777777" w:rsidR="00203E29" w:rsidRPr="00203E29" w:rsidRDefault="00203E29" w:rsidP="00203E29"/>
    <w:p w14:paraId="269CB086" w14:textId="60ABD5CD" w:rsidR="00203E29" w:rsidRDefault="00203E29" w:rsidP="00203E29">
      <w:pPr>
        <w:pStyle w:val="Heading2"/>
      </w:pPr>
      <w:commentRangeStart w:id="9"/>
      <w:r>
        <w:t>Topic</w:t>
      </w:r>
      <w:commentRangeEnd w:id="9"/>
      <w:r w:rsidR="003F57D1">
        <w:rPr>
          <w:rStyle w:val="CommentReference"/>
          <w:rFonts w:asciiTheme="minorHAnsi" w:eastAsiaTheme="minorHAnsi" w:hAnsiTheme="minorHAnsi" w:cstheme="minorBidi"/>
          <w:color w:val="auto"/>
        </w:rPr>
        <w:commentReference w:id="9"/>
      </w:r>
      <w:r>
        <w:t xml:space="preserve"> 3: </w:t>
      </w:r>
      <w:r w:rsidRPr="00203E29">
        <w:t>Cybersecurity</w:t>
      </w:r>
    </w:p>
    <w:p w14:paraId="225C17DD" w14:textId="77777777" w:rsidR="00203E29" w:rsidRDefault="00203E29" w:rsidP="00203E29">
      <w:pPr>
        <w:pStyle w:val="Heading3"/>
      </w:pPr>
      <w:r w:rsidRPr="00203E29">
        <w:t xml:space="preserve">What does it </w:t>
      </w:r>
      <w:proofErr w:type="gramStart"/>
      <w:r w:rsidRPr="00203E29">
        <w:t>do</w:t>
      </w:r>
      <w:proofErr w:type="gramEnd"/>
    </w:p>
    <w:p w14:paraId="420C336E" w14:textId="77777777" w:rsidR="00203E29" w:rsidRDefault="00203E29" w:rsidP="00203E29">
      <w:pPr>
        <w:pStyle w:val="Heading3"/>
      </w:pPr>
      <w:r w:rsidRPr="00203E29">
        <w:t xml:space="preserve">What is the likely </w:t>
      </w:r>
      <w:proofErr w:type="gramStart"/>
      <w:r w:rsidRPr="00203E29">
        <w:t>impact</w:t>
      </w:r>
      <w:proofErr w:type="gramEnd"/>
    </w:p>
    <w:p w14:paraId="691DDB00" w14:textId="77777777" w:rsidR="00203E29" w:rsidRPr="00203E29" w:rsidRDefault="00203E29" w:rsidP="00203E29">
      <w:pPr>
        <w:pStyle w:val="Heading3"/>
      </w:pPr>
      <w:r w:rsidRPr="00203E29">
        <w:t>How will this affect you</w:t>
      </w:r>
    </w:p>
    <w:p w14:paraId="3B36049F" w14:textId="77777777" w:rsidR="00203E29" w:rsidRPr="00203E29" w:rsidRDefault="00203E29" w:rsidP="00203E29"/>
    <w:p w14:paraId="73235156" w14:textId="39677940" w:rsidR="00203E29" w:rsidRDefault="00203E29" w:rsidP="00203E29">
      <w:pPr>
        <w:pStyle w:val="Heading2"/>
      </w:pPr>
      <w:proofErr w:type="gramStart"/>
      <w:r>
        <w:t>Topic  4</w:t>
      </w:r>
      <w:proofErr w:type="gramEnd"/>
      <w:r>
        <w:t xml:space="preserve">: </w:t>
      </w:r>
      <w:r w:rsidRPr="00203E29">
        <w:t>Clouds, services, servers</w:t>
      </w:r>
    </w:p>
    <w:p w14:paraId="3D395D77" w14:textId="5CC36795" w:rsidR="00C264FE" w:rsidRDefault="00C264FE" w:rsidP="00C264FE"/>
    <w:p w14:paraId="19360C2A" w14:textId="77777777" w:rsidR="00C264FE" w:rsidRDefault="00C264FE" w:rsidP="00C264FE">
      <w:pPr>
        <w:pStyle w:val="Heading3"/>
      </w:pPr>
      <w:r w:rsidRPr="00203E29">
        <w:t xml:space="preserve">What </w:t>
      </w:r>
      <w:r>
        <w:t xml:space="preserve">does the Cloud </w:t>
      </w:r>
      <w:proofErr w:type="gramStart"/>
      <w:r w:rsidRPr="00203E29">
        <w:t>do</w:t>
      </w:r>
      <w:proofErr w:type="gramEnd"/>
    </w:p>
    <w:p w14:paraId="65DE5836" w14:textId="77777777" w:rsidR="00C264FE" w:rsidRDefault="00C264FE" w:rsidP="00C264FE">
      <w:r>
        <w:t xml:space="preserve">Cloud computing is the act of accessing another computer system over the internet and using this remote computers resources for you own purpose. This a simple thing, but the scale it which it is now do allows the cloud to do so much.  </w:t>
      </w:r>
    </w:p>
    <w:p w14:paraId="1DEAFAB1" w14:textId="77777777" w:rsidR="00C264FE" w:rsidRDefault="00C264FE" w:rsidP="00C264FE">
      <w:r>
        <w:t xml:space="preserve">For a home user, a common cloud service would be a simple file storage repository. This appeals for the everyday user because it can be accessed from anywhere, for example Microsoft OneDrive or Dropbox. By uploading files to the OneDrive or Dropbox ‘cloud’, you can access </w:t>
      </w:r>
      <w:proofErr w:type="gramStart"/>
      <w:r>
        <w:t>this files</w:t>
      </w:r>
      <w:proofErr w:type="gramEnd"/>
      <w:r>
        <w:t xml:space="preserve"> from any other computer (so long as you logged onto your cloud service account). The cloud is acting as an extra hard drive in this case.</w:t>
      </w:r>
    </w:p>
    <w:p w14:paraId="5AA0216E" w14:textId="77777777" w:rsidR="00C264FE" w:rsidRDefault="00C264FE" w:rsidP="00C264FE">
      <w:r>
        <w:t xml:space="preserve">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w:t>
      </w:r>
      <w:r>
        <w:lastRenderedPageBreak/>
        <w:t>equipment, maintenance, a cold server room, backup management and procedures for physical tapes. On top of this, a staff member to maintain all this bulky IT infrastructure. The cloud in this circumstance act as a sub-contract for traditional small business IT work.</w:t>
      </w:r>
    </w:p>
    <w:p w14:paraId="4C2F5D97" w14:textId="789B319B" w:rsidR="00C264FE" w:rsidRDefault="00C264FE" w:rsidP="00C264FE">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50264185" w14:textId="007CEC9A" w:rsidR="00C264FE" w:rsidRDefault="00C264FE" w:rsidP="00C264FE">
      <w:r>
        <w:t xml:space="preserve">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t>
      </w:r>
      <w:r w:rsidR="003F57D1">
        <w:t>websites</w:t>
      </w:r>
      <w:r>
        <w:t xml:space="preserve"> don’t crash because of sudden traffic increases like they did in the past. The cost of providing the service reflects the usage of the service. A developer can scale their web application platform back down to a reasonable cost if the user count suddenly drops off again.</w:t>
      </w:r>
    </w:p>
    <w:p w14:paraId="66AC7916" w14:textId="089FE184" w:rsidR="00C264FE" w:rsidRDefault="00C264FE" w:rsidP="00C264FE">
      <w:r>
        <w:t>Systems administrators also use the cloud. They might use it to clon</w:t>
      </w:r>
      <w:r w:rsidR="003F57D1">
        <w:t>e</w:t>
      </w:r>
      <w:r>
        <w:t xml:space="preserv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77777777" w:rsidR="00C264FE" w:rsidRDefault="00C264FE" w:rsidP="00C264FE">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54A20EAC" w14:textId="77777777" w:rsidR="00C264FE" w:rsidRDefault="00C264FE" w:rsidP="00C264FE">
      <w:r>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819AD7B" w14:textId="77777777" w:rsidR="00C264FE" w:rsidRDefault="00C264FE" w:rsidP="00C264FE"/>
    <w:p w14:paraId="6A5F00D6" w14:textId="77777777" w:rsidR="00C264FE" w:rsidRDefault="00C264FE" w:rsidP="00C264FE">
      <w:pPr>
        <w:pStyle w:val="Heading3"/>
      </w:pPr>
      <w:r w:rsidRPr="00203E29">
        <w:t>What is the impact</w:t>
      </w:r>
      <w:r>
        <w:t xml:space="preserve"> of </w:t>
      </w:r>
      <w:proofErr w:type="gramStart"/>
      <w:r>
        <w:t>Cloud</w:t>
      </w:r>
      <w:proofErr w:type="gramEnd"/>
    </w:p>
    <w:p w14:paraId="60182BF1" w14:textId="77777777" w:rsidR="00C264FE" w:rsidRDefault="00C264FE" w:rsidP="00C264FE">
      <w:r>
        <w:t xml:space="preserve">six billion people are predicted to be living in cities by the year 2045 [1]. Cloud will be to a vital utility within the future cities, as important as roads, water, power and sewage. The smart cities will have embedded technology supporting this mega urbanization [2]. </w:t>
      </w:r>
    </w:p>
    <w:p w14:paraId="1A5AAB4C" w14:textId="2D676D44" w:rsidR="00C264FE" w:rsidRDefault="00C264FE" w:rsidP="00C264FE">
      <w:r>
        <w:t xml:space="preserve">Cloud technology will have a great impact on healthcare. Many hospitals relying on cloud services to process larger amounts of patients. Cloud supported machine learning AI will help diagnose patients and larger data storage capacities to keep up with the </w:t>
      </w:r>
      <w:r w:rsidR="003F57D1">
        <w:t>ever-growing</w:t>
      </w:r>
      <w:r>
        <w:t xml:space="preserve"> data needs of hospitals and clinics [3]. </w:t>
      </w:r>
    </w:p>
    <w:p w14:paraId="236A47EC" w14:textId="77777777" w:rsidR="00C264FE" w:rsidRDefault="00C264FE" w:rsidP="00C264FE">
      <w:r>
        <w:t xml:space="preserve">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w:t>
      </w:r>
      <w:r>
        <w:lastRenderedPageBreak/>
        <w:t>software on a local machine is also going to be a thing of the past, as most major software suites move onto the cloud as their preferred method of distribution [4].</w:t>
      </w:r>
    </w:p>
    <w:p w14:paraId="3F55DCE3" w14:textId="77777777" w:rsidR="00C264FE" w:rsidRDefault="00C264FE" w:rsidP="00C264FE">
      <w: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5]</w:t>
      </w:r>
    </w:p>
    <w:p w14:paraId="4F5788FF" w14:textId="77777777" w:rsidR="00C264FE" w:rsidRDefault="00C264FE" w:rsidP="00C264FE">
      <w:pPr>
        <w:pStyle w:val="Heading3"/>
      </w:pPr>
      <w:r w:rsidRPr="00203E29">
        <w:t xml:space="preserve">How will </w:t>
      </w:r>
      <w:r>
        <w:t xml:space="preserve">Cloud </w:t>
      </w:r>
      <w:r w:rsidRPr="00203E29">
        <w:t>affect you</w:t>
      </w:r>
    </w:p>
    <w:p w14:paraId="2E960A4A" w14:textId="538D843F" w:rsidR="00C264FE" w:rsidRDefault="00C264FE" w:rsidP="00C264FE">
      <w:r>
        <w:t>The effect</w:t>
      </w:r>
      <w:r w:rsidR="003F57D1">
        <w:t>s</w:t>
      </w:r>
      <w:r>
        <w:t xml:space="preserve"> are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4D158A7B" w14:textId="77777777" w:rsidR="00C264FE" w:rsidRDefault="00C264FE" w:rsidP="00C264FE">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4E6E631B" w14:textId="77777777" w:rsidR="00C264FE" w:rsidRDefault="00C264FE" w:rsidP="00C264FE">
      <w:r>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7BDCD527" w14:textId="77777777" w:rsidR="00C264FE" w:rsidRDefault="00C264FE" w:rsidP="00C264FE">
      <w:r>
        <w:t xml:space="preserve"> 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509CC321" w14:textId="7717367B" w:rsidR="00C264FE" w:rsidRDefault="00C264FE" w:rsidP="00C264FE">
      <w:pPr>
        <w:pStyle w:val="Heading3"/>
        <w:rPr>
          <w:rFonts w:eastAsia="Calibri"/>
        </w:rPr>
      </w:pPr>
      <w:r>
        <w:rPr>
          <w:rFonts w:eastAsia="Calibri"/>
        </w:rPr>
        <w:t xml:space="preserve">References for </w:t>
      </w:r>
      <w:r>
        <w:t>Cloud</w:t>
      </w:r>
    </w:p>
    <w:p w14:paraId="6F7CFC4A" w14:textId="77777777" w:rsidR="00C264FE" w:rsidRDefault="00C264FE" w:rsidP="00C264FE">
      <w:r>
        <w:t>[1]"World’s population increasingly urban with more than half living in urban areas | UN DESA | United Nations Department of Economic and Social Affairs", Un.org, 2020. [Online]. Available: https://www.un.org/en/development/desa/news/population/world-urbanization-prospects-2014.html. [Accessed: 06- Jan- 2020].</w:t>
      </w:r>
    </w:p>
    <w:p w14:paraId="28E7A64F" w14:textId="77777777" w:rsidR="00C264FE" w:rsidRDefault="00C264FE" w:rsidP="00C264FE">
      <w:r>
        <w:t xml:space="preserve">[2]"Cloud Computing Is Crucial </w:t>
      </w:r>
      <w:proofErr w:type="gramStart"/>
      <w:r>
        <w:t>To</w:t>
      </w:r>
      <w:proofErr w:type="gramEnd"/>
      <w:r>
        <w:t xml:space="preserve"> The Future Of Our Societies -- Here's Why", Forbes.com, 2020. [Online]. Available: https://www.forbes.com/sites/joytan/2018/02/25/cloud-computing-is-the-foundation-of-tomorrows-intelligent-world/#2ffab2a54073. [Accessed: 06- Jan- 2020].</w:t>
      </w:r>
    </w:p>
    <w:p w14:paraId="59E3EF40" w14:textId="77777777" w:rsidR="00C264FE" w:rsidRDefault="00C264FE" w:rsidP="00C264FE">
      <w:r>
        <w:t>[</w:t>
      </w:r>
      <w:proofErr w:type="gramStart"/>
      <w:r>
        <w:t>3]Impact</w:t>
      </w:r>
      <w:proofErr w:type="gramEnd"/>
      <w:r>
        <w:t xml:space="preserve"> of Cloud Computing on Healthcare, Omg.org, 2020. [Online]. Available: https://www.omg.org/cloud/deliverables/CSCC-Impact-of-Cloud-Computing-on-Healthcare.pdf. [Accessed: 06- Jan- 2020].</w:t>
      </w:r>
    </w:p>
    <w:p w14:paraId="185E6031" w14:textId="77777777" w:rsidR="00C264FE" w:rsidRDefault="00C264FE" w:rsidP="00C264FE">
      <w:r>
        <w:t>[</w:t>
      </w:r>
      <w:proofErr w:type="gramStart"/>
      <w:r>
        <w:t>4]Elon.edu</w:t>
      </w:r>
      <w:proofErr w:type="gramEnd"/>
      <w:r>
        <w:t>, 2020. [Online]. Available: http://www.elon.edu/docs/e-web/predictions/expertsurveys/2010survey/PIP_Future_of_internet_2010_cloud.pdf. [Accessed: 06- Jan- 2020].</w:t>
      </w:r>
    </w:p>
    <w:p w14:paraId="4F69B8A9" w14:textId="779CE787" w:rsidR="00C264FE" w:rsidRPr="00C264FE" w:rsidRDefault="00C264FE" w:rsidP="00C264FE">
      <w:r>
        <w:lastRenderedPageBreak/>
        <w:t>[5]"Cloud computing in 2020: Predictions about security, AI, Kubernetes, more", TechRepublic, 2020. [Online]. Available: https://www.techrepublic.com/article/cloud-computing-in-2020-predictions-about-security-ai-kubernetes-more/. [Accessed: 06- Jan- 2020].</w:t>
      </w:r>
    </w:p>
    <w:p w14:paraId="51A35574" w14:textId="20419767" w:rsidR="00203E29" w:rsidRDefault="00203E29">
      <w:r>
        <w:br w:type="page"/>
      </w:r>
    </w:p>
    <w:p w14:paraId="0F5A01DE" w14:textId="77777777" w:rsidR="00203E29" w:rsidRPr="00203E29" w:rsidRDefault="00203E29" w:rsidP="00203E29"/>
    <w:p w14:paraId="045866A7" w14:textId="66FFB4AF" w:rsidR="00FD59C3" w:rsidRDefault="00B673DD" w:rsidP="00B673DD">
      <w:pPr>
        <w:pStyle w:val="Heading1"/>
      </w:pPr>
      <w:r w:rsidRPr="00B673DD">
        <w:t xml:space="preserve">Project </w:t>
      </w:r>
      <w:commentRangeStart w:id="10"/>
      <w:r w:rsidRPr="00B673DD">
        <w:t>Ideas</w:t>
      </w:r>
      <w:commentRangeEnd w:id="10"/>
      <w:r w:rsidR="009069D9">
        <w:rPr>
          <w:rStyle w:val="CommentReference"/>
          <w:rFonts w:asciiTheme="minorHAnsi" w:eastAsiaTheme="minorHAnsi" w:hAnsiTheme="minorHAnsi" w:cstheme="minorBidi"/>
          <w:color w:val="auto"/>
        </w:rPr>
        <w:commentReference w:id="10"/>
      </w:r>
    </w:p>
    <w:sectPr w:rsidR="00FD59C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16:37:00Z" w:initials="AB">
    <w:p w14:paraId="6682FEBD" w14:textId="450C503E" w:rsidR="00341D5C" w:rsidRDefault="00341D5C" w:rsidP="003F57D1">
      <w:r>
        <w:rPr>
          <w:rStyle w:val="CommentReference"/>
        </w:rPr>
        <w:annotationRef/>
      </w:r>
      <w:r>
        <w:t>Add links</w:t>
      </w:r>
    </w:p>
    <w:p w14:paraId="2A3FFB81" w14:textId="77A3AEA3" w:rsidR="00341D5C" w:rsidRDefault="00341D5C">
      <w:pPr>
        <w:pStyle w:val="CommentText"/>
      </w:pPr>
    </w:p>
  </w:comment>
  <w:comment w:id="3" w:author="Anthony Brown" w:date="2020-01-07T21:43:00Z" w:initials="AB">
    <w:p w14:paraId="10A308FC" w14:textId="77777777" w:rsidR="00341D5C" w:rsidRDefault="00341D5C" w:rsidP="006F2E57">
      <w:pPr>
        <w:pStyle w:val="CommentText"/>
      </w:pPr>
      <w:r>
        <w:rPr>
          <w:rStyle w:val="CommentReference"/>
        </w:rPr>
        <w:annotationRef/>
      </w:r>
      <w:r>
        <w:t>Everyone need to think about this and decide</w:t>
      </w:r>
    </w:p>
  </w:comment>
  <w:comment w:id="4" w:author="Anthony Brown" w:date="2020-01-07T22:52:00Z" w:initials="AB">
    <w:p w14:paraId="6ACD697B" w14:textId="71D409F8" w:rsidR="00341D5C" w:rsidRDefault="00341D5C">
      <w:pPr>
        <w:pStyle w:val="CommentText"/>
      </w:pPr>
      <w:r>
        <w:rPr>
          <w:rStyle w:val="CommentReference"/>
        </w:rPr>
        <w:annotationRef/>
      </w:r>
      <w:r>
        <w:t>Do the skills bit</w:t>
      </w:r>
    </w:p>
  </w:comment>
  <w:comment w:id="5" w:author="Anthony Brown" w:date="2020-01-07T21:46:00Z" w:initials="AB">
    <w:p w14:paraId="278826F5" w14:textId="2B83860F" w:rsidR="00341D5C" w:rsidRDefault="00341D5C">
      <w:pPr>
        <w:pStyle w:val="CommentText"/>
      </w:pPr>
      <w:r>
        <w:rPr>
          <w:rStyle w:val="CommentReference"/>
        </w:rPr>
        <w:annotationRef/>
      </w:r>
      <w:r>
        <w:t>Add interview with an IT guy</w:t>
      </w:r>
    </w:p>
  </w:comment>
  <w:comment w:id="7" w:author="Anthony Brown" w:date="2020-01-07T21:51:00Z" w:initials="AB">
    <w:p w14:paraId="6DCD9A1C" w14:textId="77777777" w:rsidR="00341D5C" w:rsidRDefault="00341D5C" w:rsidP="000436A6">
      <w:pPr>
        <w:pStyle w:val="CommentText"/>
      </w:pPr>
      <w:r>
        <w:rPr>
          <w:rStyle w:val="CommentReference"/>
        </w:rPr>
        <w:annotationRef/>
      </w:r>
      <w:r>
        <w:t>Could work on these citations if we have time.</w:t>
      </w:r>
    </w:p>
  </w:comment>
  <w:comment w:id="8" w:author="Anthony Brown" w:date="2020-01-07T22:49:00Z" w:initials="AB">
    <w:p w14:paraId="1E39F92A" w14:textId="3F8A85B8" w:rsidR="00341D5C" w:rsidRDefault="00341D5C">
      <w:pPr>
        <w:pStyle w:val="CommentText"/>
      </w:pPr>
      <w:r>
        <w:rPr>
          <w:rStyle w:val="CommentReference"/>
        </w:rPr>
        <w:annotationRef/>
      </w:r>
      <w:r>
        <w:t>Add machine learning</w:t>
      </w:r>
    </w:p>
  </w:comment>
  <w:comment w:id="9" w:author="Anthony Brown" w:date="2020-01-07T22:49:00Z" w:initials="AB">
    <w:p w14:paraId="6FBAC3B5" w14:textId="2A4B1A3A" w:rsidR="00341D5C" w:rsidRDefault="00341D5C">
      <w:pPr>
        <w:pStyle w:val="CommentText"/>
      </w:pPr>
      <w:r>
        <w:rPr>
          <w:rStyle w:val="CommentReference"/>
        </w:rPr>
        <w:annotationRef/>
      </w:r>
      <w:r>
        <w:t>Add it tech</w:t>
      </w:r>
    </w:p>
  </w:comment>
  <w:comment w:id="10" w:author="Anthony Brown" w:date="2020-01-07T22:51:00Z" w:initials="AB">
    <w:p w14:paraId="67858B79" w14:textId="7884F84A" w:rsidR="00341D5C" w:rsidRDefault="00341D5C">
      <w:pPr>
        <w:pStyle w:val="CommentText"/>
      </w:pPr>
      <w:r>
        <w:rPr>
          <w:rStyle w:val="CommentReference"/>
        </w:rPr>
        <w:annotationRef/>
      </w:r>
      <w:r>
        <w:t>Add project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3FFB81" w15:done="0"/>
  <w15:commentEx w15:paraId="10A308FC" w15:done="0"/>
  <w15:commentEx w15:paraId="6ACD697B" w15:done="0"/>
  <w15:commentEx w15:paraId="278826F5" w15:done="0"/>
  <w15:commentEx w15:paraId="6DCD9A1C" w15:done="0"/>
  <w15:commentEx w15:paraId="1E39F92A" w15:done="0"/>
  <w15:commentEx w15:paraId="6FBAC3B5" w15:done="0"/>
  <w15:commentEx w15:paraId="67858B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3FFB81" w16cid:durableId="21BF3248"/>
  <w16cid:commentId w16cid:paraId="10A308FC" w16cid:durableId="21BF79F0"/>
  <w16cid:commentId w16cid:paraId="6ACD697B" w16cid:durableId="21BF8A30"/>
  <w16cid:commentId w16cid:paraId="278826F5" w16cid:durableId="21BF7AA5"/>
  <w16cid:commentId w16cid:paraId="6DCD9A1C" w16cid:durableId="21BF7BD3"/>
  <w16cid:commentId w16cid:paraId="1E39F92A" w16cid:durableId="21BF8975"/>
  <w16cid:commentId w16cid:paraId="6FBAC3B5" w16cid:durableId="21BF8964"/>
  <w16cid:commentId w16cid:paraId="67858B79" w16cid:durableId="21BF89E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kwqQUA9jKRtSwAAAA="/>
  </w:docVars>
  <w:rsids>
    <w:rsidRoot w:val="00200D64"/>
    <w:rsid w:val="000436A6"/>
    <w:rsid w:val="00200D64"/>
    <w:rsid w:val="00203E29"/>
    <w:rsid w:val="002675A5"/>
    <w:rsid w:val="002D1853"/>
    <w:rsid w:val="00341D5C"/>
    <w:rsid w:val="003F57D1"/>
    <w:rsid w:val="00535FD9"/>
    <w:rsid w:val="006031CE"/>
    <w:rsid w:val="006F2E57"/>
    <w:rsid w:val="00725470"/>
    <w:rsid w:val="009069D9"/>
    <w:rsid w:val="009C0E7D"/>
    <w:rsid w:val="00A002E6"/>
    <w:rsid w:val="00B673DD"/>
    <w:rsid w:val="00C264FE"/>
    <w:rsid w:val="00D13150"/>
    <w:rsid w:val="00D40E9F"/>
    <w:rsid w:val="00E0699D"/>
    <w:rsid w:val="00E6614E"/>
    <w:rsid w:val="00FD59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hyperlink" Target="https://www.16personalities.com/personality-types" TargetMode="Externa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5853</Words>
  <Characters>3336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12</cp:revision>
  <dcterms:created xsi:type="dcterms:W3CDTF">2020-01-07T05:39:00Z</dcterms:created>
  <dcterms:modified xsi:type="dcterms:W3CDTF">2020-01-09T15:09:00Z</dcterms:modified>
</cp:coreProperties>
</file>